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10158" w14:textId="77777777" w:rsidR="005E64F2" w:rsidRDefault="00EF1BAE" w:rsidP="005E64F2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bidi="hi-IN"/>
        </w:rPr>
        <w:pict w14:anchorId="66A032E8">
          <v:rect id="_x0000_s1027" style="position:absolute;margin-left:305.25pt;margin-top:.05pt;width:12pt;height:11.25pt;z-index:251661312"/>
        </w:pict>
      </w:r>
      <w:r>
        <w:rPr>
          <w:b/>
          <w:bCs/>
          <w:noProof/>
          <w:sz w:val="28"/>
          <w:szCs w:val="28"/>
          <w:lang w:bidi="hi-IN"/>
        </w:rPr>
        <w:pict w14:anchorId="2ACDE50B">
          <v:rect id="_x0000_s1026" style="position:absolute;margin-left:387pt;margin-top:.05pt;width:12pt;height:11.25pt;z-index:251660288"/>
        </w:pict>
      </w:r>
      <w:r w:rsidR="00216533">
        <w:rPr>
          <w:b/>
          <w:bCs/>
          <w:sz w:val="28"/>
          <w:szCs w:val="28"/>
        </w:rPr>
        <w:tab/>
      </w:r>
      <w:r w:rsidR="00216533">
        <w:rPr>
          <w:b/>
          <w:bCs/>
          <w:sz w:val="28"/>
          <w:szCs w:val="28"/>
        </w:rPr>
        <w:tab/>
      </w:r>
      <w:r w:rsidR="00216533">
        <w:rPr>
          <w:b/>
          <w:bCs/>
          <w:sz w:val="28"/>
          <w:szCs w:val="28"/>
        </w:rPr>
        <w:tab/>
      </w:r>
      <w:r w:rsidR="00216533">
        <w:rPr>
          <w:b/>
          <w:bCs/>
          <w:sz w:val="28"/>
          <w:szCs w:val="28"/>
        </w:rPr>
        <w:tab/>
        <w:t xml:space="preserve">            Office Attached to:       DORD   /       DOAD</w:t>
      </w:r>
    </w:p>
    <w:p w14:paraId="1B7D73B3" w14:textId="77777777" w:rsidR="00216533" w:rsidRPr="00216533" w:rsidRDefault="00892E47" w:rsidP="00216533">
      <w:r>
        <w:rPr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59264" behindDoc="0" locked="0" layoutInCell="0" allowOverlap="1" wp14:anchorId="37D8AD04" wp14:editId="0E723A03">
            <wp:simplePos x="0" y="0"/>
            <wp:positionH relativeFrom="column">
              <wp:posOffset>47625</wp:posOffset>
            </wp:positionH>
            <wp:positionV relativeFrom="paragraph">
              <wp:posOffset>-3810</wp:posOffset>
            </wp:positionV>
            <wp:extent cx="722630" cy="733425"/>
            <wp:effectExtent l="19050" t="0" r="1270" b="0"/>
            <wp:wrapSquare wrapText="bothSides"/>
            <wp:docPr id="2" name="Picture 2" descr="logo_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blue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63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16533">
        <w:rPr>
          <w:sz w:val="28"/>
          <w:szCs w:val="28"/>
        </w:rPr>
        <w:tab/>
      </w:r>
      <w:r w:rsidR="00216533">
        <w:rPr>
          <w:sz w:val="28"/>
          <w:szCs w:val="28"/>
        </w:rPr>
        <w:tab/>
      </w:r>
      <w:r w:rsidR="00216533">
        <w:rPr>
          <w:sz w:val="28"/>
          <w:szCs w:val="28"/>
        </w:rPr>
        <w:tab/>
      </w:r>
      <w:r w:rsidR="00216533">
        <w:rPr>
          <w:sz w:val="28"/>
          <w:szCs w:val="28"/>
        </w:rPr>
        <w:tab/>
      </w:r>
      <w:r w:rsidR="00216533">
        <w:rPr>
          <w:sz w:val="28"/>
          <w:szCs w:val="28"/>
        </w:rPr>
        <w:tab/>
      </w:r>
      <w:r w:rsidR="00216533">
        <w:rPr>
          <w:sz w:val="28"/>
          <w:szCs w:val="28"/>
        </w:rPr>
        <w:tab/>
      </w:r>
      <w:r w:rsidR="00216533">
        <w:rPr>
          <w:sz w:val="28"/>
          <w:szCs w:val="28"/>
        </w:rPr>
        <w:tab/>
      </w:r>
      <w:r w:rsidR="00216533">
        <w:rPr>
          <w:sz w:val="28"/>
          <w:szCs w:val="28"/>
        </w:rPr>
        <w:tab/>
      </w:r>
      <w:r w:rsidR="00216533">
        <w:t xml:space="preserve">(Please </w:t>
      </w:r>
      <w:r>
        <w:t>Tick wherever applicable</w:t>
      </w:r>
      <w:r w:rsidR="00216533">
        <w:t>)</w:t>
      </w:r>
    </w:p>
    <w:p w14:paraId="36CC65A2" w14:textId="77777777" w:rsidR="005E64F2" w:rsidRPr="00EE2A32" w:rsidRDefault="005E64F2" w:rsidP="00EE2A32">
      <w:pPr>
        <w:pBdr>
          <w:bottom w:val="single" w:sz="12" w:space="1" w:color="auto"/>
        </w:pBdr>
        <w:jc w:val="center"/>
        <w:rPr>
          <w:b/>
          <w:bCs/>
          <w:sz w:val="32"/>
          <w:szCs w:val="32"/>
        </w:rPr>
      </w:pPr>
      <w:r w:rsidRPr="00EE2A32">
        <w:rPr>
          <w:b/>
          <w:bCs/>
          <w:sz w:val="32"/>
          <w:szCs w:val="32"/>
        </w:rPr>
        <w:t>INDIAN INSTITUTE OF TECHNOLOGY KANPUR</w:t>
      </w:r>
    </w:p>
    <w:p w14:paraId="5A63B5E4" w14:textId="77777777" w:rsidR="005E64F2" w:rsidRPr="00163217" w:rsidRDefault="005E64F2" w:rsidP="00EE2A32">
      <w:pPr>
        <w:jc w:val="center"/>
        <w:rPr>
          <w:rFonts w:ascii="Arial Black" w:hAnsi="Arial Black"/>
          <w:sz w:val="25"/>
          <w:szCs w:val="25"/>
        </w:rPr>
      </w:pPr>
      <w:r w:rsidRPr="00163217">
        <w:rPr>
          <w:b/>
          <w:bCs/>
          <w:sz w:val="25"/>
          <w:szCs w:val="25"/>
        </w:rPr>
        <w:t>Proforma Pan India Health Insurance Scheme (Project Employee</w:t>
      </w:r>
      <w:r w:rsidR="00163217" w:rsidRPr="00163217">
        <w:rPr>
          <w:b/>
          <w:bCs/>
          <w:sz w:val="25"/>
          <w:szCs w:val="25"/>
        </w:rPr>
        <w:t>s</w:t>
      </w:r>
      <w:r w:rsidRPr="00163217">
        <w:rPr>
          <w:b/>
          <w:bCs/>
          <w:sz w:val="25"/>
          <w:szCs w:val="25"/>
        </w:rPr>
        <w:t>)</w:t>
      </w:r>
    </w:p>
    <w:p w14:paraId="3E45D4F4" w14:textId="77777777" w:rsidR="005E64F2" w:rsidRDefault="00BF62C3" w:rsidP="00BF62C3">
      <w:pPr>
        <w:jc w:val="center"/>
      </w:pPr>
      <w:r>
        <w:t>(USE CAPITAL LETTER ONLY)</w:t>
      </w:r>
      <w:r w:rsidR="008C339A">
        <w:t xml:space="preserve"> (Sum Insured </w:t>
      </w:r>
      <w:r w:rsidR="00A46AD2">
        <w:t xml:space="preserve">up to </w:t>
      </w:r>
      <w:r w:rsidR="008C339A">
        <w:t>Rs</w:t>
      </w:r>
      <w:r w:rsidR="009C053D">
        <w:t>.</w:t>
      </w:r>
      <w:r w:rsidR="008C339A">
        <w:t>200000</w:t>
      </w:r>
      <w:r w:rsidR="00A46AD2">
        <w:t>/-</w:t>
      </w:r>
      <w:r w:rsidR="008C339A">
        <w:t xml:space="preserve"> Only)</w:t>
      </w:r>
    </w:p>
    <w:p w14:paraId="1807686A" w14:textId="77777777" w:rsidR="005E64F2" w:rsidRPr="00E30B80" w:rsidRDefault="005E64F2" w:rsidP="005E64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7328"/>
          <w:tab w:val="left" w:pos="7740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</w:pPr>
    </w:p>
    <w:p w14:paraId="6F3D60D4" w14:textId="77777777" w:rsidR="00A61E2F" w:rsidRDefault="00163217">
      <w:r>
        <w:t>Name of the Employee: ____________________________________________________</w:t>
      </w:r>
      <w:r w:rsidR="00150C0B">
        <w:t>_______________</w:t>
      </w:r>
    </w:p>
    <w:p w14:paraId="20B8994E" w14:textId="77777777" w:rsidR="00163217" w:rsidRDefault="00163217"/>
    <w:p w14:paraId="64DE1B94" w14:textId="21A2711B" w:rsidR="00163217" w:rsidRDefault="00163217">
      <w:r>
        <w:t>P.F.</w:t>
      </w:r>
      <w:r w:rsidR="008C68D8">
        <w:t xml:space="preserve"> </w:t>
      </w:r>
      <w:r w:rsidR="00150C0B">
        <w:t>No: _</w:t>
      </w:r>
      <w:r w:rsidR="003A6407">
        <w:t>_______________</w:t>
      </w:r>
      <w:r>
        <w:t>Post: _</w:t>
      </w:r>
      <w:r w:rsidR="003A6407">
        <w:t>______________________________Salary_______________________</w:t>
      </w:r>
    </w:p>
    <w:p w14:paraId="37D4D93A" w14:textId="77777777" w:rsidR="00163217" w:rsidRDefault="00163217"/>
    <w:p w14:paraId="7B9E6573" w14:textId="77777777" w:rsidR="00163217" w:rsidRDefault="00163217">
      <w:r>
        <w:t>Project No: ____</w:t>
      </w:r>
      <w:r w:rsidR="00291A9F">
        <w:t>_____________________________Department &amp; Section</w:t>
      </w:r>
      <w:r>
        <w:t>_____________</w:t>
      </w:r>
      <w:r w:rsidR="00291A9F">
        <w:t>_____________</w:t>
      </w:r>
    </w:p>
    <w:p w14:paraId="06A6F5C0" w14:textId="77777777" w:rsidR="00163217" w:rsidRDefault="00163217"/>
    <w:p w14:paraId="4E2E7BB9" w14:textId="77777777" w:rsidR="00163217" w:rsidRDefault="00163217">
      <w:r>
        <w:t xml:space="preserve">Name of Project </w:t>
      </w:r>
      <w:r w:rsidR="00291A9F">
        <w:t>Investigator: _</w:t>
      </w:r>
      <w:r>
        <w:t>________</w:t>
      </w:r>
      <w:r w:rsidR="003A6407">
        <w:t>_______________________Phone No______________________</w:t>
      </w:r>
    </w:p>
    <w:p w14:paraId="684D5227" w14:textId="77777777" w:rsidR="00163217" w:rsidRDefault="00163217"/>
    <w:p w14:paraId="79559C39" w14:textId="77777777" w:rsidR="00163217" w:rsidRDefault="00163217">
      <w:r>
        <w:t>Email address</w:t>
      </w:r>
      <w:r w:rsidR="007C5642">
        <w:t xml:space="preserve"> </w:t>
      </w:r>
      <w:r>
        <w:t>_____________________________________</w:t>
      </w:r>
      <w:r w:rsidR="003A6407">
        <w:t>_______</w:t>
      </w:r>
      <w:r w:rsidR="003A6407" w:rsidRPr="003A6407">
        <w:t xml:space="preserve"> </w:t>
      </w:r>
      <w:r w:rsidR="003A6407">
        <w:t>Phone No______________________</w:t>
      </w:r>
    </w:p>
    <w:p w14:paraId="645732C9" w14:textId="77777777" w:rsidR="00163217" w:rsidRDefault="00163217"/>
    <w:p w14:paraId="0044416F" w14:textId="77777777" w:rsidR="00150C0B" w:rsidRDefault="00163217">
      <w:r>
        <w:t>Mobile No</w:t>
      </w:r>
      <w:r w:rsidR="00150C0B">
        <w:t>.: (1</w:t>
      </w:r>
      <w:r w:rsidR="00291A9F">
        <w:t>) _</w:t>
      </w:r>
      <w:r w:rsidR="00150C0B">
        <w:t>____________________</w:t>
      </w:r>
      <w:r w:rsidR="007C5642">
        <w:t>______________</w:t>
      </w:r>
      <w:r w:rsidR="00291A9F">
        <w:t>_ (</w:t>
      </w:r>
      <w:r>
        <w:t>2</w:t>
      </w:r>
      <w:r w:rsidR="00291A9F">
        <w:t>) _</w:t>
      </w:r>
      <w:r>
        <w:t>____________________</w:t>
      </w:r>
      <w:r w:rsidR="007C5642">
        <w:t>_____________</w:t>
      </w:r>
    </w:p>
    <w:p w14:paraId="558EEED4" w14:textId="77777777" w:rsidR="00291A9F" w:rsidRDefault="00291A9F"/>
    <w:p w14:paraId="676D1B00" w14:textId="7F75ACFF" w:rsidR="00357C9C" w:rsidRDefault="007C5642">
      <w:r>
        <w:t xml:space="preserve">Full </w:t>
      </w:r>
      <w:r w:rsidR="00357C9C">
        <w:t xml:space="preserve">Details of DD/RTGS/NEFT/ONLINE </w:t>
      </w:r>
      <w:proofErr w:type="gramStart"/>
      <w:r w:rsidR="008C68D8">
        <w:t>BANKING:</w:t>
      </w:r>
      <w:r w:rsidR="00357C9C">
        <w:t>_</w:t>
      </w:r>
      <w:proofErr w:type="gramEnd"/>
      <w:r w:rsidR="00357C9C">
        <w:t>________________________</w:t>
      </w:r>
      <w:r>
        <w:t>____________</w:t>
      </w:r>
    </w:p>
    <w:p w14:paraId="5FB1AB03" w14:textId="77777777" w:rsidR="00776020" w:rsidRDefault="00776020"/>
    <w:p w14:paraId="3DFA6E07" w14:textId="77777777" w:rsidR="00163217" w:rsidRDefault="00150C0B">
      <w:r>
        <w:t>_____________________</w:t>
      </w:r>
      <w:r w:rsidR="00484AB1">
        <w:t>_____________________________________Amount Rs/-__________________</w:t>
      </w:r>
    </w:p>
    <w:p w14:paraId="4B5BD783" w14:textId="77777777" w:rsidR="00F61B2F" w:rsidRDefault="00F61B2F"/>
    <w:p w14:paraId="1D6795AF" w14:textId="3E1B7F8D" w:rsidR="007C60EF" w:rsidRDefault="007C60EF">
      <w:r w:rsidRPr="007C60EF">
        <w:rPr>
          <w:b/>
          <w:bCs/>
        </w:rPr>
        <w:t>The premium needs to be paid in lump sum through</w:t>
      </w:r>
      <w:r w:rsidR="008C68D8">
        <w:t xml:space="preserve"> </w:t>
      </w:r>
      <w:r w:rsidR="008C68D8" w:rsidRPr="008C68D8">
        <w:rPr>
          <w:b/>
          <w:bCs/>
        </w:rPr>
        <w:t>one of the following arrangements</w:t>
      </w:r>
      <w:r w:rsidRPr="007C60EF">
        <w:rPr>
          <w:b/>
          <w:bCs/>
        </w:rPr>
        <w:t>:</w:t>
      </w:r>
    </w:p>
    <w:p w14:paraId="29E60CED" w14:textId="77777777" w:rsidR="007C60EF" w:rsidRDefault="007C60EF" w:rsidP="008C68D8">
      <w:pPr>
        <w:pStyle w:val="ListParagraph"/>
        <w:numPr>
          <w:ilvl w:val="0"/>
          <w:numId w:val="5"/>
        </w:numPr>
      </w:pPr>
      <w:r>
        <w:t xml:space="preserve">SBI I collect: </w:t>
      </w:r>
      <w:hyperlink r:id="rId8" w:history="1">
        <w:r w:rsidRPr="0082583F">
          <w:rPr>
            <w:rStyle w:val="Hyperlink"/>
          </w:rPr>
          <w:t>https://www.onlinesbi.com/sbicollect/icollecthome.htm?corpID=314456</w:t>
        </w:r>
      </w:hyperlink>
    </w:p>
    <w:p w14:paraId="798ABC55" w14:textId="77777777" w:rsidR="007C60EF" w:rsidRDefault="007C60EF" w:rsidP="008C68D8">
      <w:pPr>
        <w:pStyle w:val="ListParagraph"/>
        <w:numPr>
          <w:ilvl w:val="0"/>
          <w:numId w:val="5"/>
        </w:numPr>
      </w:pPr>
      <w:r>
        <w:t xml:space="preserve">Online Bank Transfer to SBI Account </w:t>
      </w:r>
      <w:proofErr w:type="gramStart"/>
      <w:r>
        <w:t>Details :</w:t>
      </w:r>
      <w:proofErr w:type="gramEnd"/>
      <w:r>
        <w:t xml:space="preserve"> Name : REGISTRAR, IIT KANPUR, Institute Main Account No. 10426002137, IFSC code : SBIN000116.</w:t>
      </w:r>
    </w:p>
    <w:p w14:paraId="5A67F9B8" w14:textId="77777777" w:rsidR="00357C9C" w:rsidRDefault="007C60EF" w:rsidP="008C68D8">
      <w:pPr>
        <w:pStyle w:val="ListParagraph"/>
        <w:numPr>
          <w:ilvl w:val="0"/>
          <w:numId w:val="5"/>
        </w:numPr>
      </w:pPr>
      <w:r>
        <w:t xml:space="preserve">DD in </w:t>
      </w:r>
      <w:proofErr w:type="spellStart"/>
      <w:r>
        <w:t>favour</w:t>
      </w:r>
      <w:proofErr w:type="spellEnd"/>
      <w:r>
        <w:t xml:space="preserve"> of “REGISTRAR IIT KANPUR” Payable at Kanpur with the consent form. </w:t>
      </w:r>
    </w:p>
    <w:p w14:paraId="61E3F6F6" w14:textId="77777777" w:rsidR="00E53DB5" w:rsidRDefault="00E53DB5"/>
    <w:p w14:paraId="01862386" w14:textId="77777777" w:rsidR="00163217" w:rsidRPr="00150C0B" w:rsidRDefault="00150C0B">
      <w:pPr>
        <w:rPr>
          <w:b/>
          <w:bCs/>
        </w:rPr>
      </w:pPr>
      <w:r w:rsidRPr="00150C0B">
        <w:rPr>
          <w:b/>
          <w:bCs/>
          <w:u w:val="single"/>
        </w:rPr>
        <w:t>Details of Self and Dependents</w:t>
      </w:r>
      <w:r w:rsidR="00163217" w:rsidRPr="00150C0B">
        <w:rPr>
          <w:b/>
          <w:bCs/>
        </w:rPr>
        <w:t>:</w:t>
      </w:r>
      <w:r w:rsidR="001A28F1">
        <w:rPr>
          <w:b/>
          <w:bCs/>
        </w:rPr>
        <w:t xml:space="preserve"> </w:t>
      </w:r>
    </w:p>
    <w:p w14:paraId="120D6B3A" w14:textId="77777777" w:rsidR="00357C9C" w:rsidRDefault="00357C9C"/>
    <w:tbl>
      <w:tblPr>
        <w:tblStyle w:val="TableGrid"/>
        <w:tblW w:w="10881" w:type="dxa"/>
        <w:tblLayout w:type="fixed"/>
        <w:tblLook w:val="04A0" w:firstRow="1" w:lastRow="0" w:firstColumn="1" w:lastColumn="0" w:noHBand="0" w:noVBand="1"/>
      </w:tblPr>
      <w:tblGrid>
        <w:gridCol w:w="959"/>
        <w:gridCol w:w="3827"/>
        <w:gridCol w:w="992"/>
        <w:gridCol w:w="1418"/>
        <w:gridCol w:w="2126"/>
        <w:gridCol w:w="1559"/>
      </w:tblGrid>
      <w:tr w:rsidR="00851A24" w14:paraId="7A166671" w14:textId="77777777" w:rsidTr="000425A9">
        <w:tc>
          <w:tcPr>
            <w:tcW w:w="959" w:type="dxa"/>
          </w:tcPr>
          <w:p w14:paraId="27D7559B" w14:textId="77777777" w:rsidR="00851A24" w:rsidRPr="00150C0B" w:rsidRDefault="00851A24" w:rsidP="00150C0B">
            <w:pPr>
              <w:jc w:val="center"/>
              <w:rPr>
                <w:b/>
                <w:bCs/>
              </w:rPr>
            </w:pPr>
            <w:r w:rsidRPr="00150C0B">
              <w:rPr>
                <w:b/>
                <w:bCs/>
              </w:rPr>
              <w:t>Sr. No</w:t>
            </w:r>
          </w:p>
          <w:p w14:paraId="0AFBEFDE" w14:textId="77777777" w:rsidR="00851A24" w:rsidRPr="00150C0B" w:rsidRDefault="00851A24" w:rsidP="00150C0B">
            <w:pPr>
              <w:jc w:val="center"/>
              <w:rPr>
                <w:b/>
                <w:bCs/>
              </w:rPr>
            </w:pPr>
          </w:p>
        </w:tc>
        <w:tc>
          <w:tcPr>
            <w:tcW w:w="3827" w:type="dxa"/>
          </w:tcPr>
          <w:p w14:paraId="7E2DDD97" w14:textId="77777777" w:rsidR="00851A24" w:rsidRPr="00001F55" w:rsidRDefault="00851A24" w:rsidP="00150C0B">
            <w:pPr>
              <w:jc w:val="center"/>
              <w:rPr>
                <w:b/>
                <w:bCs/>
              </w:rPr>
            </w:pPr>
            <w:r w:rsidRPr="00001F55">
              <w:rPr>
                <w:b/>
                <w:bCs/>
              </w:rPr>
              <w:t>Name of the Beneficiaries</w:t>
            </w:r>
          </w:p>
        </w:tc>
        <w:tc>
          <w:tcPr>
            <w:tcW w:w="992" w:type="dxa"/>
          </w:tcPr>
          <w:p w14:paraId="409AEC6B" w14:textId="77777777" w:rsidR="00851A24" w:rsidRPr="00001F55" w:rsidRDefault="00851A24" w:rsidP="00851A24">
            <w:pPr>
              <w:jc w:val="center"/>
              <w:rPr>
                <w:b/>
                <w:bCs/>
              </w:rPr>
            </w:pPr>
            <w:r w:rsidRPr="00001F55">
              <w:rPr>
                <w:b/>
                <w:bCs/>
              </w:rPr>
              <w:t>Sex</w:t>
            </w:r>
            <w:r>
              <w:rPr>
                <w:b/>
                <w:bCs/>
              </w:rPr>
              <w:t xml:space="preserve"> (M/F)</w:t>
            </w:r>
          </w:p>
        </w:tc>
        <w:tc>
          <w:tcPr>
            <w:tcW w:w="1418" w:type="dxa"/>
          </w:tcPr>
          <w:p w14:paraId="126C9F2A" w14:textId="77777777" w:rsidR="00851A24" w:rsidRPr="00001F55" w:rsidRDefault="000425A9" w:rsidP="000425A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of Birth</w:t>
            </w:r>
          </w:p>
        </w:tc>
        <w:tc>
          <w:tcPr>
            <w:tcW w:w="2126" w:type="dxa"/>
          </w:tcPr>
          <w:p w14:paraId="6C22BD03" w14:textId="77777777" w:rsidR="00851A24" w:rsidRPr="00001F55" w:rsidRDefault="000425A9" w:rsidP="00851A24">
            <w:pPr>
              <w:jc w:val="center"/>
              <w:rPr>
                <w:b/>
                <w:bCs/>
              </w:rPr>
            </w:pPr>
            <w:r w:rsidRPr="00001F55">
              <w:rPr>
                <w:b/>
                <w:bCs/>
              </w:rPr>
              <w:t>Relation with Employee</w:t>
            </w:r>
          </w:p>
        </w:tc>
        <w:tc>
          <w:tcPr>
            <w:tcW w:w="1559" w:type="dxa"/>
          </w:tcPr>
          <w:p w14:paraId="0BBA031F" w14:textId="77777777" w:rsidR="00851A24" w:rsidRPr="00001F55" w:rsidRDefault="00851A24" w:rsidP="00150C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mount </w:t>
            </w:r>
            <w:r w:rsidR="00BF2B66">
              <w:rPr>
                <w:b/>
                <w:bCs/>
              </w:rPr>
              <w:t>in Rs</w:t>
            </w:r>
          </w:p>
        </w:tc>
      </w:tr>
      <w:tr w:rsidR="00851A24" w14:paraId="094DB3D2" w14:textId="77777777" w:rsidTr="000425A9">
        <w:tc>
          <w:tcPr>
            <w:tcW w:w="959" w:type="dxa"/>
          </w:tcPr>
          <w:p w14:paraId="4865075E" w14:textId="77777777" w:rsidR="00851A24" w:rsidRPr="00150C0B" w:rsidRDefault="00851A24" w:rsidP="00150C0B">
            <w:pPr>
              <w:jc w:val="center"/>
              <w:rPr>
                <w:b/>
                <w:bCs/>
              </w:rPr>
            </w:pPr>
            <w:r w:rsidRPr="00150C0B">
              <w:rPr>
                <w:b/>
                <w:bCs/>
              </w:rPr>
              <w:t>1</w:t>
            </w:r>
          </w:p>
        </w:tc>
        <w:tc>
          <w:tcPr>
            <w:tcW w:w="3827" w:type="dxa"/>
          </w:tcPr>
          <w:p w14:paraId="66D886F9" w14:textId="77777777" w:rsidR="00851A24" w:rsidRDefault="00851A24" w:rsidP="00150C0B">
            <w:pPr>
              <w:jc w:val="center"/>
            </w:pPr>
          </w:p>
          <w:p w14:paraId="1BBEF8E4" w14:textId="77777777" w:rsidR="00851A24" w:rsidRDefault="00851A24" w:rsidP="00150C0B">
            <w:pPr>
              <w:jc w:val="center"/>
            </w:pPr>
          </w:p>
        </w:tc>
        <w:tc>
          <w:tcPr>
            <w:tcW w:w="992" w:type="dxa"/>
          </w:tcPr>
          <w:p w14:paraId="085F1507" w14:textId="77777777" w:rsidR="00851A24" w:rsidRDefault="00851A24" w:rsidP="00150C0B">
            <w:pPr>
              <w:jc w:val="center"/>
            </w:pPr>
          </w:p>
        </w:tc>
        <w:tc>
          <w:tcPr>
            <w:tcW w:w="1418" w:type="dxa"/>
          </w:tcPr>
          <w:p w14:paraId="42B66AFC" w14:textId="77777777" w:rsidR="00851A24" w:rsidRDefault="00851A24" w:rsidP="00150C0B">
            <w:pPr>
              <w:jc w:val="center"/>
            </w:pPr>
          </w:p>
        </w:tc>
        <w:tc>
          <w:tcPr>
            <w:tcW w:w="2126" w:type="dxa"/>
          </w:tcPr>
          <w:p w14:paraId="6B331D49" w14:textId="77777777" w:rsidR="00851A24" w:rsidRDefault="00851A24" w:rsidP="00150C0B">
            <w:pPr>
              <w:jc w:val="center"/>
            </w:pPr>
          </w:p>
        </w:tc>
        <w:tc>
          <w:tcPr>
            <w:tcW w:w="1559" w:type="dxa"/>
          </w:tcPr>
          <w:p w14:paraId="22F76E43" w14:textId="77777777" w:rsidR="00851A24" w:rsidRDefault="00851A24" w:rsidP="00150C0B">
            <w:pPr>
              <w:jc w:val="center"/>
            </w:pPr>
          </w:p>
        </w:tc>
      </w:tr>
      <w:tr w:rsidR="00851A24" w14:paraId="06D706A7" w14:textId="77777777" w:rsidTr="000425A9">
        <w:tc>
          <w:tcPr>
            <w:tcW w:w="959" w:type="dxa"/>
          </w:tcPr>
          <w:p w14:paraId="04F82A9A" w14:textId="77777777" w:rsidR="00851A24" w:rsidRPr="00150C0B" w:rsidRDefault="00851A24" w:rsidP="00150C0B">
            <w:pPr>
              <w:jc w:val="center"/>
              <w:rPr>
                <w:b/>
                <w:bCs/>
              </w:rPr>
            </w:pPr>
            <w:r w:rsidRPr="00150C0B">
              <w:rPr>
                <w:b/>
                <w:bCs/>
              </w:rPr>
              <w:t>Sr. No</w:t>
            </w:r>
          </w:p>
          <w:p w14:paraId="3F8708F9" w14:textId="77777777" w:rsidR="00851A24" w:rsidRPr="00150C0B" w:rsidRDefault="00851A24" w:rsidP="00150C0B">
            <w:pPr>
              <w:jc w:val="center"/>
              <w:rPr>
                <w:b/>
                <w:bCs/>
              </w:rPr>
            </w:pPr>
          </w:p>
        </w:tc>
        <w:tc>
          <w:tcPr>
            <w:tcW w:w="3827" w:type="dxa"/>
          </w:tcPr>
          <w:p w14:paraId="3A7006AF" w14:textId="77777777" w:rsidR="00851A24" w:rsidRPr="00150C0B" w:rsidRDefault="00851A24" w:rsidP="00150C0B">
            <w:pPr>
              <w:jc w:val="center"/>
              <w:rPr>
                <w:b/>
                <w:bCs/>
              </w:rPr>
            </w:pPr>
            <w:r w:rsidRPr="00150C0B">
              <w:rPr>
                <w:b/>
                <w:bCs/>
              </w:rPr>
              <w:t>Name of the Dependents</w:t>
            </w:r>
          </w:p>
        </w:tc>
        <w:tc>
          <w:tcPr>
            <w:tcW w:w="992" w:type="dxa"/>
          </w:tcPr>
          <w:p w14:paraId="76BD3353" w14:textId="77777777" w:rsidR="00851A24" w:rsidRPr="00001F55" w:rsidRDefault="00851A24" w:rsidP="00851A24">
            <w:pPr>
              <w:jc w:val="center"/>
              <w:rPr>
                <w:b/>
                <w:bCs/>
              </w:rPr>
            </w:pPr>
            <w:r w:rsidRPr="00001F55">
              <w:rPr>
                <w:b/>
                <w:bCs/>
              </w:rPr>
              <w:t>Sex</w:t>
            </w:r>
            <w:r>
              <w:rPr>
                <w:b/>
                <w:bCs/>
              </w:rPr>
              <w:t xml:space="preserve"> (M/F)</w:t>
            </w:r>
          </w:p>
        </w:tc>
        <w:tc>
          <w:tcPr>
            <w:tcW w:w="1418" w:type="dxa"/>
          </w:tcPr>
          <w:p w14:paraId="5366E97E" w14:textId="77777777" w:rsidR="00851A24" w:rsidRPr="00001F55" w:rsidRDefault="000425A9" w:rsidP="00150C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of Birth</w:t>
            </w:r>
          </w:p>
        </w:tc>
        <w:tc>
          <w:tcPr>
            <w:tcW w:w="2126" w:type="dxa"/>
          </w:tcPr>
          <w:p w14:paraId="2E1867CF" w14:textId="77777777" w:rsidR="00851A24" w:rsidRPr="00001F55" w:rsidRDefault="00851A24" w:rsidP="00150C0B">
            <w:pPr>
              <w:jc w:val="center"/>
              <w:rPr>
                <w:b/>
                <w:bCs/>
              </w:rPr>
            </w:pPr>
            <w:r w:rsidRPr="00001F55">
              <w:rPr>
                <w:b/>
                <w:bCs/>
              </w:rPr>
              <w:t>Relation with Employee</w:t>
            </w:r>
          </w:p>
        </w:tc>
        <w:tc>
          <w:tcPr>
            <w:tcW w:w="1559" w:type="dxa"/>
          </w:tcPr>
          <w:p w14:paraId="79532C4A" w14:textId="77777777" w:rsidR="00851A24" w:rsidRPr="00001F55" w:rsidRDefault="00851A24" w:rsidP="00150C0B">
            <w:pPr>
              <w:jc w:val="center"/>
              <w:rPr>
                <w:b/>
                <w:bCs/>
              </w:rPr>
            </w:pPr>
          </w:p>
        </w:tc>
      </w:tr>
      <w:tr w:rsidR="00851A24" w14:paraId="71C34606" w14:textId="77777777" w:rsidTr="000425A9">
        <w:tc>
          <w:tcPr>
            <w:tcW w:w="959" w:type="dxa"/>
          </w:tcPr>
          <w:p w14:paraId="0226DA36" w14:textId="77777777" w:rsidR="00851A24" w:rsidRPr="00150C0B" w:rsidRDefault="00851A24" w:rsidP="00150C0B">
            <w:pPr>
              <w:jc w:val="center"/>
              <w:rPr>
                <w:b/>
                <w:bCs/>
              </w:rPr>
            </w:pPr>
            <w:r w:rsidRPr="00150C0B">
              <w:rPr>
                <w:b/>
                <w:bCs/>
              </w:rPr>
              <w:t>2</w:t>
            </w:r>
          </w:p>
        </w:tc>
        <w:tc>
          <w:tcPr>
            <w:tcW w:w="3827" w:type="dxa"/>
          </w:tcPr>
          <w:p w14:paraId="278DFD2B" w14:textId="77777777" w:rsidR="00851A24" w:rsidRDefault="00851A24"/>
          <w:p w14:paraId="0D363344" w14:textId="77777777" w:rsidR="00851A24" w:rsidRDefault="00851A24"/>
        </w:tc>
        <w:tc>
          <w:tcPr>
            <w:tcW w:w="992" w:type="dxa"/>
          </w:tcPr>
          <w:p w14:paraId="73597D9C" w14:textId="77777777" w:rsidR="00851A24" w:rsidRDefault="00851A24"/>
        </w:tc>
        <w:tc>
          <w:tcPr>
            <w:tcW w:w="1418" w:type="dxa"/>
          </w:tcPr>
          <w:p w14:paraId="4B34B591" w14:textId="77777777" w:rsidR="00851A24" w:rsidRDefault="00851A24"/>
        </w:tc>
        <w:tc>
          <w:tcPr>
            <w:tcW w:w="2126" w:type="dxa"/>
          </w:tcPr>
          <w:p w14:paraId="40266B18" w14:textId="77777777" w:rsidR="00851A24" w:rsidRDefault="00851A24"/>
        </w:tc>
        <w:tc>
          <w:tcPr>
            <w:tcW w:w="1559" w:type="dxa"/>
          </w:tcPr>
          <w:p w14:paraId="1CE75562" w14:textId="77777777" w:rsidR="00851A24" w:rsidRDefault="00851A24"/>
        </w:tc>
      </w:tr>
      <w:tr w:rsidR="00851A24" w14:paraId="1AABAF0F" w14:textId="77777777" w:rsidTr="000425A9">
        <w:tc>
          <w:tcPr>
            <w:tcW w:w="959" w:type="dxa"/>
          </w:tcPr>
          <w:p w14:paraId="6B624193" w14:textId="77777777" w:rsidR="00851A24" w:rsidRPr="00150C0B" w:rsidRDefault="00851A24" w:rsidP="00150C0B">
            <w:pPr>
              <w:jc w:val="center"/>
              <w:rPr>
                <w:b/>
                <w:bCs/>
              </w:rPr>
            </w:pPr>
            <w:r w:rsidRPr="00150C0B">
              <w:rPr>
                <w:b/>
                <w:bCs/>
              </w:rPr>
              <w:t>3</w:t>
            </w:r>
          </w:p>
        </w:tc>
        <w:tc>
          <w:tcPr>
            <w:tcW w:w="3827" w:type="dxa"/>
          </w:tcPr>
          <w:p w14:paraId="337A85BC" w14:textId="77777777" w:rsidR="00851A24" w:rsidRDefault="00851A24"/>
          <w:p w14:paraId="7E695556" w14:textId="77777777" w:rsidR="00851A24" w:rsidRDefault="00851A24"/>
        </w:tc>
        <w:tc>
          <w:tcPr>
            <w:tcW w:w="992" w:type="dxa"/>
          </w:tcPr>
          <w:p w14:paraId="29FBAE7E" w14:textId="77777777" w:rsidR="00851A24" w:rsidRDefault="00851A24"/>
        </w:tc>
        <w:tc>
          <w:tcPr>
            <w:tcW w:w="1418" w:type="dxa"/>
          </w:tcPr>
          <w:p w14:paraId="3761E121" w14:textId="77777777" w:rsidR="00851A24" w:rsidRDefault="00851A24"/>
        </w:tc>
        <w:tc>
          <w:tcPr>
            <w:tcW w:w="2126" w:type="dxa"/>
          </w:tcPr>
          <w:p w14:paraId="41068229" w14:textId="77777777" w:rsidR="00851A24" w:rsidRDefault="00851A24"/>
        </w:tc>
        <w:tc>
          <w:tcPr>
            <w:tcW w:w="1559" w:type="dxa"/>
          </w:tcPr>
          <w:p w14:paraId="31BC2A33" w14:textId="77777777" w:rsidR="00851A24" w:rsidRDefault="00851A24"/>
        </w:tc>
      </w:tr>
      <w:tr w:rsidR="00851A24" w14:paraId="6BDC6B7B" w14:textId="77777777" w:rsidTr="000425A9">
        <w:tc>
          <w:tcPr>
            <w:tcW w:w="959" w:type="dxa"/>
          </w:tcPr>
          <w:p w14:paraId="4767A5B2" w14:textId="77777777" w:rsidR="00851A24" w:rsidRPr="00150C0B" w:rsidRDefault="00851A24" w:rsidP="00150C0B">
            <w:pPr>
              <w:jc w:val="center"/>
              <w:rPr>
                <w:b/>
                <w:bCs/>
              </w:rPr>
            </w:pPr>
            <w:r w:rsidRPr="00150C0B">
              <w:rPr>
                <w:b/>
                <w:bCs/>
              </w:rPr>
              <w:t>4</w:t>
            </w:r>
          </w:p>
        </w:tc>
        <w:tc>
          <w:tcPr>
            <w:tcW w:w="3827" w:type="dxa"/>
          </w:tcPr>
          <w:p w14:paraId="6E4C6FEF" w14:textId="77777777" w:rsidR="00851A24" w:rsidRDefault="00851A24"/>
          <w:p w14:paraId="056F0E9A" w14:textId="77777777" w:rsidR="00851A24" w:rsidRDefault="00851A24"/>
        </w:tc>
        <w:tc>
          <w:tcPr>
            <w:tcW w:w="992" w:type="dxa"/>
          </w:tcPr>
          <w:p w14:paraId="108FD748" w14:textId="77777777" w:rsidR="00851A24" w:rsidRDefault="00851A24"/>
        </w:tc>
        <w:tc>
          <w:tcPr>
            <w:tcW w:w="1418" w:type="dxa"/>
          </w:tcPr>
          <w:p w14:paraId="79429482" w14:textId="77777777" w:rsidR="00851A24" w:rsidRDefault="00851A24"/>
        </w:tc>
        <w:tc>
          <w:tcPr>
            <w:tcW w:w="2126" w:type="dxa"/>
          </w:tcPr>
          <w:p w14:paraId="0A4837A4" w14:textId="77777777" w:rsidR="00851A24" w:rsidRDefault="00851A24"/>
        </w:tc>
        <w:tc>
          <w:tcPr>
            <w:tcW w:w="1559" w:type="dxa"/>
          </w:tcPr>
          <w:p w14:paraId="0F8B3E29" w14:textId="77777777" w:rsidR="00851A24" w:rsidRDefault="00851A24"/>
        </w:tc>
      </w:tr>
      <w:tr w:rsidR="00851A24" w14:paraId="18C1633B" w14:textId="77777777" w:rsidTr="000425A9">
        <w:tc>
          <w:tcPr>
            <w:tcW w:w="959" w:type="dxa"/>
          </w:tcPr>
          <w:p w14:paraId="02143D8E" w14:textId="77777777" w:rsidR="00851A24" w:rsidRPr="00150C0B" w:rsidRDefault="00851A24" w:rsidP="00150C0B">
            <w:pPr>
              <w:jc w:val="center"/>
              <w:rPr>
                <w:b/>
                <w:bCs/>
              </w:rPr>
            </w:pPr>
            <w:r w:rsidRPr="00150C0B">
              <w:rPr>
                <w:b/>
                <w:bCs/>
              </w:rPr>
              <w:t>5</w:t>
            </w:r>
          </w:p>
        </w:tc>
        <w:tc>
          <w:tcPr>
            <w:tcW w:w="3827" w:type="dxa"/>
          </w:tcPr>
          <w:p w14:paraId="5D8A2B67" w14:textId="77777777" w:rsidR="00851A24" w:rsidRDefault="00851A24"/>
          <w:p w14:paraId="18AFFED1" w14:textId="77777777" w:rsidR="00851A24" w:rsidRDefault="00851A24"/>
        </w:tc>
        <w:tc>
          <w:tcPr>
            <w:tcW w:w="992" w:type="dxa"/>
          </w:tcPr>
          <w:p w14:paraId="32CF4DBA" w14:textId="77777777" w:rsidR="00851A24" w:rsidRDefault="00851A24"/>
        </w:tc>
        <w:tc>
          <w:tcPr>
            <w:tcW w:w="1418" w:type="dxa"/>
          </w:tcPr>
          <w:p w14:paraId="55E59C14" w14:textId="77777777" w:rsidR="00851A24" w:rsidRDefault="00851A24"/>
        </w:tc>
        <w:tc>
          <w:tcPr>
            <w:tcW w:w="2126" w:type="dxa"/>
          </w:tcPr>
          <w:p w14:paraId="64A19E5B" w14:textId="77777777" w:rsidR="00851A24" w:rsidRDefault="00851A24"/>
        </w:tc>
        <w:tc>
          <w:tcPr>
            <w:tcW w:w="1559" w:type="dxa"/>
          </w:tcPr>
          <w:p w14:paraId="2744E2E6" w14:textId="77777777" w:rsidR="00851A24" w:rsidRDefault="00851A24"/>
        </w:tc>
      </w:tr>
      <w:tr w:rsidR="006324CB" w14:paraId="522218DF" w14:textId="77777777" w:rsidTr="000425A9">
        <w:tc>
          <w:tcPr>
            <w:tcW w:w="959" w:type="dxa"/>
          </w:tcPr>
          <w:p w14:paraId="4E088176" w14:textId="77777777" w:rsidR="006324CB" w:rsidRDefault="006324CB" w:rsidP="00150C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  <w:p w14:paraId="375B5A18" w14:textId="77777777" w:rsidR="006324CB" w:rsidRPr="00150C0B" w:rsidRDefault="006324CB" w:rsidP="00150C0B">
            <w:pPr>
              <w:jc w:val="center"/>
              <w:rPr>
                <w:b/>
                <w:bCs/>
              </w:rPr>
            </w:pPr>
          </w:p>
        </w:tc>
        <w:tc>
          <w:tcPr>
            <w:tcW w:w="3827" w:type="dxa"/>
          </w:tcPr>
          <w:p w14:paraId="469C1679" w14:textId="77777777" w:rsidR="006324CB" w:rsidRDefault="006324CB"/>
        </w:tc>
        <w:tc>
          <w:tcPr>
            <w:tcW w:w="992" w:type="dxa"/>
          </w:tcPr>
          <w:p w14:paraId="6D16EBEF" w14:textId="77777777" w:rsidR="006324CB" w:rsidRDefault="006324CB"/>
        </w:tc>
        <w:tc>
          <w:tcPr>
            <w:tcW w:w="1418" w:type="dxa"/>
          </w:tcPr>
          <w:p w14:paraId="236610B5" w14:textId="77777777" w:rsidR="006324CB" w:rsidRDefault="006324CB"/>
        </w:tc>
        <w:tc>
          <w:tcPr>
            <w:tcW w:w="2126" w:type="dxa"/>
          </w:tcPr>
          <w:p w14:paraId="1D9BC45A" w14:textId="77777777" w:rsidR="006324CB" w:rsidRDefault="006324CB"/>
        </w:tc>
        <w:tc>
          <w:tcPr>
            <w:tcW w:w="1559" w:type="dxa"/>
          </w:tcPr>
          <w:p w14:paraId="7BC866F1" w14:textId="77777777" w:rsidR="006324CB" w:rsidRDefault="006324CB"/>
        </w:tc>
      </w:tr>
      <w:tr w:rsidR="000425A9" w14:paraId="5B6D08F1" w14:textId="77777777" w:rsidTr="000425A9">
        <w:tc>
          <w:tcPr>
            <w:tcW w:w="9322" w:type="dxa"/>
            <w:gridSpan w:val="5"/>
          </w:tcPr>
          <w:p w14:paraId="0120FD74" w14:textId="77777777" w:rsidR="000425A9" w:rsidRPr="00BF2B66" w:rsidRDefault="000425A9" w:rsidP="000425A9">
            <w:pPr>
              <w:rPr>
                <w:b/>
                <w:bCs/>
              </w:rPr>
            </w:pPr>
            <w:r w:rsidRPr="00BF2B66">
              <w:rPr>
                <w:b/>
                <w:bCs/>
              </w:rPr>
              <w:t>Grand Total</w:t>
            </w:r>
          </w:p>
          <w:p w14:paraId="69A807D5" w14:textId="77777777" w:rsidR="000425A9" w:rsidRPr="00BF2B66" w:rsidRDefault="000425A9">
            <w:pPr>
              <w:rPr>
                <w:b/>
                <w:bCs/>
              </w:rPr>
            </w:pPr>
          </w:p>
        </w:tc>
        <w:tc>
          <w:tcPr>
            <w:tcW w:w="1559" w:type="dxa"/>
          </w:tcPr>
          <w:p w14:paraId="6E415529" w14:textId="77777777" w:rsidR="000425A9" w:rsidRPr="00BF2B66" w:rsidRDefault="000425A9">
            <w:pPr>
              <w:rPr>
                <w:b/>
                <w:bCs/>
              </w:rPr>
            </w:pPr>
          </w:p>
        </w:tc>
      </w:tr>
    </w:tbl>
    <w:p w14:paraId="00FCF9EB" w14:textId="77777777" w:rsidR="00454613" w:rsidRDefault="00454613"/>
    <w:p w14:paraId="040C6339" w14:textId="5334EAEC" w:rsidR="00454613" w:rsidRDefault="00454613" w:rsidP="008C68D8">
      <w:pPr>
        <w:jc w:val="both"/>
        <w:rPr>
          <w:rStyle w:val="e24kjd"/>
        </w:rPr>
      </w:pPr>
      <w:r>
        <w:rPr>
          <w:rStyle w:val="e24kjd"/>
          <w:b/>
          <w:bCs/>
        </w:rPr>
        <w:t>I hereby certify that the above</w:t>
      </w:r>
      <w:r>
        <w:rPr>
          <w:rStyle w:val="e24kjd"/>
        </w:rPr>
        <w:t xml:space="preserve"> statements are </w:t>
      </w:r>
      <w:r>
        <w:rPr>
          <w:rStyle w:val="e24kjd"/>
          <w:b/>
          <w:bCs/>
        </w:rPr>
        <w:t>true and correct</w:t>
      </w:r>
      <w:r>
        <w:rPr>
          <w:rStyle w:val="e24kjd"/>
        </w:rPr>
        <w:t xml:space="preserve"> to the best of my </w:t>
      </w:r>
      <w:r w:rsidR="00C16876">
        <w:rPr>
          <w:rStyle w:val="e24kjd"/>
        </w:rPr>
        <w:t>knowledge &amp; belief.</w:t>
      </w:r>
      <w:r w:rsidR="009C053D">
        <w:rPr>
          <w:rStyle w:val="e24kjd"/>
        </w:rPr>
        <w:t xml:space="preserve"> </w:t>
      </w:r>
      <w:r w:rsidR="007C60EF">
        <w:rPr>
          <w:rStyle w:val="e24kjd"/>
        </w:rPr>
        <w:t xml:space="preserve">       </w:t>
      </w:r>
      <w:r>
        <w:rPr>
          <w:rStyle w:val="e24kjd"/>
        </w:rPr>
        <w:t>I understand that a false statement may disqualify me for benefits.</w:t>
      </w:r>
      <w:r w:rsidR="009C053D">
        <w:rPr>
          <w:rStyle w:val="e24kjd"/>
        </w:rPr>
        <w:t xml:space="preserve"> I also understand that amount paid by me will be forfeited and no refund will be made under any circumstances.</w:t>
      </w:r>
    </w:p>
    <w:p w14:paraId="6A4733AF" w14:textId="77777777" w:rsidR="005A5FC8" w:rsidRDefault="005A5FC8"/>
    <w:p w14:paraId="4896ABD4" w14:textId="77777777" w:rsidR="007C5642" w:rsidRDefault="007C5642"/>
    <w:p w14:paraId="574ACA24" w14:textId="77777777" w:rsidR="00EB44FB" w:rsidRDefault="00454613">
      <w:r>
        <w:t>Signature</w:t>
      </w:r>
      <w:r w:rsidR="005A5FC8">
        <w:t xml:space="preserve"> and Name</w:t>
      </w:r>
      <w:r>
        <w:t xml:space="preserve"> of the Project Employee </w:t>
      </w:r>
    </w:p>
    <w:p w14:paraId="6B39B705" w14:textId="77777777" w:rsidR="00454613" w:rsidRDefault="00454613">
      <w:r>
        <w:t>Date______________________</w:t>
      </w:r>
    </w:p>
    <w:p w14:paraId="202F22E5" w14:textId="77777777" w:rsidR="009C053D" w:rsidRDefault="009C053D"/>
    <w:p w14:paraId="4B5A6A35" w14:textId="77777777" w:rsidR="009C053D" w:rsidRPr="00FD3C80" w:rsidRDefault="009C053D">
      <w:pPr>
        <w:rPr>
          <w:b/>
          <w:bCs/>
        </w:rPr>
      </w:pPr>
    </w:p>
    <w:tbl>
      <w:tblPr>
        <w:tblW w:w="0" w:type="auto"/>
        <w:tblInd w:w="4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5"/>
      </w:tblGrid>
      <w:tr w:rsidR="00FD3C80" w14:paraId="069DD34D" w14:textId="77777777" w:rsidTr="00FD3C80">
        <w:trPr>
          <w:trHeight w:val="420"/>
        </w:trPr>
        <w:tc>
          <w:tcPr>
            <w:tcW w:w="2445" w:type="dxa"/>
          </w:tcPr>
          <w:p w14:paraId="66A943E0" w14:textId="77777777" w:rsidR="00FD3C80" w:rsidRDefault="00FD3C80" w:rsidP="00FD3C80">
            <w:pPr>
              <w:jc w:val="center"/>
              <w:rPr>
                <w:b/>
                <w:bCs/>
              </w:rPr>
            </w:pPr>
            <w:r w:rsidRPr="00FD3C80">
              <w:rPr>
                <w:b/>
                <w:bCs/>
              </w:rPr>
              <w:t>GROUP DETAILS</w:t>
            </w:r>
          </w:p>
        </w:tc>
      </w:tr>
    </w:tbl>
    <w:p w14:paraId="6FBFEC2A" w14:textId="77777777" w:rsidR="005F4F73" w:rsidRDefault="005F4F73" w:rsidP="005F4F73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3471"/>
        <w:gridCol w:w="3562"/>
      </w:tblGrid>
      <w:tr w:rsidR="005F4F73" w:rsidRPr="00660F7B" w14:paraId="39C5267C" w14:textId="77777777" w:rsidTr="005F4F73">
        <w:tc>
          <w:tcPr>
            <w:tcW w:w="3652" w:type="dxa"/>
          </w:tcPr>
          <w:p w14:paraId="30D3F421" w14:textId="77777777" w:rsidR="005F4F73" w:rsidRPr="00660F7B" w:rsidRDefault="005F4F73" w:rsidP="005F4F73">
            <w:pPr>
              <w:jc w:val="center"/>
              <w:rPr>
                <w:b/>
                <w:bCs/>
              </w:rPr>
            </w:pPr>
            <w:r w:rsidRPr="00660F7B">
              <w:rPr>
                <w:b/>
                <w:bCs/>
              </w:rPr>
              <w:t>Group “A”</w:t>
            </w:r>
          </w:p>
        </w:tc>
        <w:tc>
          <w:tcPr>
            <w:tcW w:w="3471" w:type="dxa"/>
          </w:tcPr>
          <w:p w14:paraId="4E496CFB" w14:textId="77777777" w:rsidR="005F4F73" w:rsidRPr="00660F7B" w:rsidRDefault="005F4F73" w:rsidP="005F4F73">
            <w:pPr>
              <w:jc w:val="center"/>
              <w:rPr>
                <w:b/>
                <w:bCs/>
              </w:rPr>
            </w:pPr>
            <w:r w:rsidRPr="00660F7B">
              <w:rPr>
                <w:b/>
                <w:bCs/>
              </w:rPr>
              <w:t>Group “B”</w:t>
            </w:r>
          </w:p>
        </w:tc>
        <w:tc>
          <w:tcPr>
            <w:tcW w:w="3562" w:type="dxa"/>
          </w:tcPr>
          <w:p w14:paraId="71E6AE99" w14:textId="77777777" w:rsidR="005F4F73" w:rsidRPr="00660F7B" w:rsidRDefault="005F4F73" w:rsidP="005F4F73">
            <w:pPr>
              <w:jc w:val="center"/>
              <w:rPr>
                <w:b/>
                <w:bCs/>
              </w:rPr>
            </w:pPr>
            <w:r w:rsidRPr="00660F7B">
              <w:rPr>
                <w:b/>
                <w:bCs/>
              </w:rPr>
              <w:t>Group “C”</w:t>
            </w:r>
          </w:p>
        </w:tc>
      </w:tr>
      <w:tr w:rsidR="005F4F73" w:rsidRPr="00660F7B" w14:paraId="490E2594" w14:textId="77777777" w:rsidTr="005F4F73">
        <w:tc>
          <w:tcPr>
            <w:tcW w:w="3652" w:type="dxa"/>
          </w:tcPr>
          <w:p w14:paraId="5B62231C" w14:textId="77777777" w:rsidR="005F4F73" w:rsidRPr="00660F7B" w:rsidRDefault="00660F7B" w:rsidP="00660F7B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1-</w:t>
            </w:r>
            <w:r w:rsidR="005F4F73" w:rsidRPr="00660F7B">
              <w:rPr>
                <w:sz w:val="24"/>
                <w:szCs w:val="24"/>
              </w:rPr>
              <w:t>Project Post –Doctoral Fellow</w:t>
            </w:r>
          </w:p>
          <w:p w14:paraId="5EE9CEA0" w14:textId="77777777" w:rsidR="005F4F73" w:rsidRPr="00660F7B" w:rsidRDefault="00660F7B" w:rsidP="00660F7B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2-</w:t>
            </w:r>
            <w:r w:rsidR="00E15179" w:rsidRPr="00660F7B">
              <w:rPr>
                <w:sz w:val="24"/>
                <w:szCs w:val="24"/>
              </w:rPr>
              <w:t>Project Executive Officer</w:t>
            </w:r>
          </w:p>
          <w:p w14:paraId="4AA8A7B7" w14:textId="77777777" w:rsidR="00E15179" w:rsidRPr="00660F7B" w:rsidRDefault="00660F7B" w:rsidP="00660F7B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3-</w:t>
            </w:r>
            <w:r w:rsidR="00E15179" w:rsidRPr="00660F7B">
              <w:rPr>
                <w:sz w:val="24"/>
                <w:szCs w:val="24"/>
              </w:rPr>
              <w:t>Senior Project Scientist</w:t>
            </w:r>
          </w:p>
          <w:p w14:paraId="4336FE48" w14:textId="77777777" w:rsidR="00E15179" w:rsidRPr="00660F7B" w:rsidRDefault="00660F7B" w:rsidP="00660F7B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4-</w:t>
            </w:r>
            <w:r w:rsidR="00E15179" w:rsidRPr="00660F7B">
              <w:rPr>
                <w:sz w:val="24"/>
                <w:szCs w:val="24"/>
              </w:rPr>
              <w:t>Senior Project Engineer</w:t>
            </w:r>
          </w:p>
          <w:p w14:paraId="2FC5F217" w14:textId="77777777" w:rsidR="00E15179" w:rsidRPr="00660F7B" w:rsidRDefault="00660F7B" w:rsidP="00660F7B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5-Senior Project Manager</w:t>
            </w:r>
          </w:p>
          <w:p w14:paraId="57E51F57" w14:textId="77777777" w:rsidR="00660F7B" w:rsidRPr="00660F7B" w:rsidRDefault="00660F7B" w:rsidP="00660F7B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6-Project Manager</w:t>
            </w:r>
          </w:p>
          <w:p w14:paraId="0BF03549" w14:textId="77777777" w:rsidR="00660F7B" w:rsidRDefault="00660F7B" w:rsidP="00660F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-</w:t>
            </w:r>
            <w:r w:rsidRPr="00660F7B">
              <w:rPr>
                <w:sz w:val="24"/>
                <w:szCs w:val="24"/>
              </w:rPr>
              <w:t xml:space="preserve"> Project Scientist</w:t>
            </w:r>
          </w:p>
          <w:p w14:paraId="1938DB7B" w14:textId="77777777" w:rsidR="00660F7B" w:rsidRDefault="00660F7B" w:rsidP="00660F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-</w:t>
            </w:r>
            <w:r w:rsidRPr="00660F7B">
              <w:rPr>
                <w:sz w:val="24"/>
                <w:szCs w:val="24"/>
              </w:rPr>
              <w:t xml:space="preserve"> Project Engineer</w:t>
            </w:r>
          </w:p>
          <w:p w14:paraId="3548CCBC" w14:textId="77777777" w:rsidR="00321E38" w:rsidRPr="00660F7B" w:rsidRDefault="00321E38" w:rsidP="00660F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-Project Technical Officer</w:t>
            </w:r>
          </w:p>
        </w:tc>
        <w:tc>
          <w:tcPr>
            <w:tcW w:w="3471" w:type="dxa"/>
          </w:tcPr>
          <w:p w14:paraId="44E313F9" w14:textId="77777777" w:rsidR="005F4F73" w:rsidRPr="00660F7B" w:rsidRDefault="00E15179" w:rsidP="00E15179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1-Project Technical Supervisor</w:t>
            </w:r>
          </w:p>
          <w:p w14:paraId="568222D4" w14:textId="77777777" w:rsidR="00E15179" w:rsidRPr="00660F7B" w:rsidRDefault="00E15179" w:rsidP="00E15179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2-Project Technician</w:t>
            </w:r>
          </w:p>
          <w:p w14:paraId="597F0405" w14:textId="77777777" w:rsidR="00E15179" w:rsidRPr="00660F7B" w:rsidRDefault="00E15179" w:rsidP="00E15179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3-</w:t>
            </w:r>
            <w:r w:rsidR="00EA0E38" w:rsidRPr="00660F7B">
              <w:rPr>
                <w:sz w:val="24"/>
                <w:szCs w:val="24"/>
              </w:rPr>
              <w:t xml:space="preserve"> Senior Project Associate</w:t>
            </w:r>
          </w:p>
          <w:p w14:paraId="78CA07F5" w14:textId="77777777" w:rsidR="00E15179" w:rsidRPr="00660F7B" w:rsidRDefault="00E15179" w:rsidP="00E15179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4-</w:t>
            </w:r>
            <w:r w:rsidR="00660F7B" w:rsidRPr="00660F7B">
              <w:rPr>
                <w:sz w:val="24"/>
                <w:szCs w:val="24"/>
              </w:rPr>
              <w:t xml:space="preserve"> </w:t>
            </w:r>
            <w:r w:rsidR="00EA0E38" w:rsidRPr="00660F7B">
              <w:rPr>
                <w:sz w:val="24"/>
                <w:szCs w:val="24"/>
              </w:rPr>
              <w:t>Project Associate</w:t>
            </w:r>
          </w:p>
          <w:p w14:paraId="79A04187" w14:textId="77777777" w:rsidR="00E15179" w:rsidRPr="00660F7B" w:rsidRDefault="00E15179" w:rsidP="00E15179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5-</w:t>
            </w:r>
            <w:r w:rsidR="00660F7B" w:rsidRPr="00660F7B">
              <w:rPr>
                <w:sz w:val="24"/>
                <w:szCs w:val="24"/>
              </w:rPr>
              <w:t xml:space="preserve"> </w:t>
            </w:r>
            <w:r w:rsidR="00EA0E38" w:rsidRPr="00660F7B">
              <w:rPr>
                <w:sz w:val="24"/>
                <w:szCs w:val="24"/>
              </w:rPr>
              <w:t>Deputy Project Manager</w:t>
            </w:r>
          </w:p>
          <w:p w14:paraId="13FEDE3E" w14:textId="77777777" w:rsidR="00E15179" w:rsidRPr="00660F7B" w:rsidRDefault="00E15179" w:rsidP="00EA0E38">
            <w:pPr>
              <w:rPr>
                <w:sz w:val="24"/>
                <w:szCs w:val="24"/>
              </w:rPr>
            </w:pPr>
          </w:p>
        </w:tc>
        <w:tc>
          <w:tcPr>
            <w:tcW w:w="3562" w:type="dxa"/>
          </w:tcPr>
          <w:p w14:paraId="33A0B04A" w14:textId="77777777" w:rsidR="005F4F73" w:rsidRPr="00660F7B" w:rsidRDefault="00E15179" w:rsidP="00E15179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1-Project Mechanic</w:t>
            </w:r>
          </w:p>
          <w:p w14:paraId="3697D077" w14:textId="77777777" w:rsidR="00E15179" w:rsidRPr="00660F7B" w:rsidRDefault="00E15179" w:rsidP="00E15179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2-</w:t>
            </w:r>
            <w:r w:rsidR="00660F7B" w:rsidRPr="00660F7B">
              <w:rPr>
                <w:sz w:val="24"/>
                <w:szCs w:val="24"/>
              </w:rPr>
              <w:t>Assitant Project Manager</w:t>
            </w:r>
          </w:p>
          <w:p w14:paraId="792526F0" w14:textId="77777777" w:rsidR="00660F7B" w:rsidRPr="00660F7B" w:rsidRDefault="00660F7B" w:rsidP="00E15179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3-Project Assistant</w:t>
            </w:r>
          </w:p>
          <w:p w14:paraId="2153D0DB" w14:textId="77777777" w:rsidR="00660F7B" w:rsidRPr="00660F7B" w:rsidRDefault="00660F7B" w:rsidP="00E15179">
            <w:pPr>
              <w:rPr>
                <w:sz w:val="24"/>
                <w:szCs w:val="24"/>
              </w:rPr>
            </w:pPr>
            <w:r w:rsidRPr="00660F7B">
              <w:rPr>
                <w:sz w:val="24"/>
                <w:szCs w:val="24"/>
              </w:rPr>
              <w:t>4-Project Attendant</w:t>
            </w:r>
          </w:p>
          <w:p w14:paraId="27802B37" w14:textId="77777777" w:rsidR="00660F7B" w:rsidRDefault="00660F7B" w:rsidP="00E151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All Level)</w:t>
            </w:r>
          </w:p>
          <w:p w14:paraId="7B06A5A8" w14:textId="77777777" w:rsidR="00EA0E38" w:rsidRPr="00660F7B" w:rsidRDefault="00EA0E38" w:rsidP="00E151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-</w:t>
            </w:r>
            <w:r w:rsidRPr="00660F7B">
              <w:rPr>
                <w:sz w:val="24"/>
                <w:szCs w:val="24"/>
              </w:rPr>
              <w:t xml:space="preserve"> Senior Project Mechanic</w:t>
            </w:r>
          </w:p>
        </w:tc>
      </w:tr>
    </w:tbl>
    <w:p w14:paraId="3EC468DF" w14:textId="77777777" w:rsidR="005F4F73" w:rsidRDefault="005F4F73" w:rsidP="005F4F73">
      <w:pPr>
        <w:jc w:val="center"/>
        <w:rPr>
          <w:b/>
          <w:bCs/>
        </w:rPr>
      </w:pPr>
    </w:p>
    <w:p w14:paraId="0FF7FF24" w14:textId="77777777" w:rsidR="00572051" w:rsidRDefault="00572051" w:rsidP="005F4F73">
      <w:pPr>
        <w:jc w:val="center"/>
        <w:rPr>
          <w:b/>
          <w:bCs/>
        </w:rPr>
      </w:pPr>
    </w:p>
    <w:tbl>
      <w:tblPr>
        <w:tblpPr w:leftFromText="180" w:rightFromText="180" w:vertAnchor="text" w:horzAnchor="margin" w:tblpXSpec="center" w:tblpY="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40"/>
      </w:tblGrid>
      <w:tr w:rsidR="00572051" w14:paraId="0563E40D" w14:textId="77777777" w:rsidTr="00572051">
        <w:trPr>
          <w:trHeight w:val="345"/>
        </w:trPr>
        <w:tc>
          <w:tcPr>
            <w:tcW w:w="4140" w:type="dxa"/>
          </w:tcPr>
          <w:p w14:paraId="3803D089" w14:textId="77777777" w:rsidR="00572051" w:rsidRDefault="00572051" w:rsidP="00572051">
            <w:pPr>
              <w:jc w:val="center"/>
              <w:rPr>
                <w:b/>
                <w:bCs/>
                <w:sz w:val="28"/>
                <w:szCs w:val="28"/>
              </w:rPr>
            </w:pPr>
            <w:r w:rsidRPr="00F4011F">
              <w:rPr>
                <w:b/>
                <w:bCs/>
                <w:sz w:val="28"/>
                <w:szCs w:val="28"/>
              </w:rPr>
              <w:t>Sum Insured Rs. 200000/-Only</w:t>
            </w:r>
          </w:p>
        </w:tc>
      </w:tr>
    </w:tbl>
    <w:p w14:paraId="643076C0" w14:textId="77777777" w:rsidR="00996BFD" w:rsidRPr="00F4011F" w:rsidRDefault="00996BFD" w:rsidP="005F4F73">
      <w:pPr>
        <w:jc w:val="center"/>
        <w:rPr>
          <w:b/>
          <w:bCs/>
          <w:sz w:val="28"/>
          <w:szCs w:val="28"/>
        </w:rPr>
      </w:pPr>
    </w:p>
    <w:p w14:paraId="32488E26" w14:textId="77777777" w:rsidR="00996BFD" w:rsidRDefault="00996BFD" w:rsidP="005F4F73">
      <w:pPr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1144"/>
        <w:gridCol w:w="1335"/>
        <w:gridCol w:w="1336"/>
        <w:gridCol w:w="1336"/>
        <w:gridCol w:w="1336"/>
        <w:gridCol w:w="1336"/>
        <w:gridCol w:w="1336"/>
      </w:tblGrid>
      <w:tr w:rsidR="00996BFD" w14:paraId="7091D478" w14:textId="77777777" w:rsidTr="00996BFD">
        <w:tc>
          <w:tcPr>
            <w:tcW w:w="1526" w:type="dxa"/>
          </w:tcPr>
          <w:p w14:paraId="24821EF3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ge Band</w:t>
            </w:r>
          </w:p>
        </w:tc>
        <w:tc>
          <w:tcPr>
            <w:tcW w:w="1144" w:type="dxa"/>
          </w:tcPr>
          <w:p w14:paraId="2EEA0D45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&lt;35</w:t>
            </w:r>
          </w:p>
        </w:tc>
        <w:tc>
          <w:tcPr>
            <w:tcW w:w="1335" w:type="dxa"/>
          </w:tcPr>
          <w:p w14:paraId="640BE45C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6-45</w:t>
            </w:r>
          </w:p>
        </w:tc>
        <w:tc>
          <w:tcPr>
            <w:tcW w:w="1336" w:type="dxa"/>
          </w:tcPr>
          <w:p w14:paraId="37448486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6-50</w:t>
            </w:r>
          </w:p>
        </w:tc>
        <w:tc>
          <w:tcPr>
            <w:tcW w:w="1336" w:type="dxa"/>
          </w:tcPr>
          <w:p w14:paraId="5A9CE01F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1-55</w:t>
            </w:r>
          </w:p>
        </w:tc>
        <w:tc>
          <w:tcPr>
            <w:tcW w:w="1336" w:type="dxa"/>
          </w:tcPr>
          <w:p w14:paraId="4F4EDE20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6-60</w:t>
            </w:r>
          </w:p>
        </w:tc>
        <w:tc>
          <w:tcPr>
            <w:tcW w:w="1336" w:type="dxa"/>
          </w:tcPr>
          <w:p w14:paraId="1FAC5BCD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1-65</w:t>
            </w:r>
          </w:p>
        </w:tc>
        <w:tc>
          <w:tcPr>
            <w:tcW w:w="1336" w:type="dxa"/>
          </w:tcPr>
          <w:p w14:paraId="324A89B6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&gt;65</w:t>
            </w:r>
          </w:p>
        </w:tc>
      </w:tr>
      <w:tr w:rsidR="00996BFD" w14:paraId="25CF3990" w14:textId="77777777" w:rsidTr="00996BFD">
        <w:tc>
          <w:tcPr>
            <w:tcW w:w="1526" w:type="dxa"/>
          </w:tcPr>
          <w:p w14:paraId="2590F921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emium</w:t>
            </w:r>
          </w:p>
        </w:tc>
        <w:tc>
          <w:tcPr>
            <w:tcW w:w="1144" w:type="dxa"/>
          </w:tcPr>
          <w:p w14:paraId="45B23271" w14:textId="77777777" w:rsidR="00996BFD" w:rsidRPr="00996BFD" w:rsidRDefault="00996BFD" w:rsidP="005F4F73">
            <w:pPr>
              <w:jc w:val="center"/>
            </w:pPr>
            <w:r w:rsidRPr="00996BFD">
              <w:t>9864</w:t>
            </w:r>
          </w:p>
        </w:tc>
        <w:tc>
          <w:tcPr>
            <w:tcW w:w="1335" w:type="dxa"/>
          </w:tcPr>
          <w:p w14:paraId="6045EF84" w14:textId="77777777" w:rsidR="00996BFD" w:rsidRPr="00996BFD" w:rsidRDefault="00996BFD" w:rsidP="005F4F73">
            <w:pPr>
              <w:jc w:val="center"/>
            </w:pPr>
            <w:r w:rsidRPr="00996BFD">
              <w:t>10452</w:t>
            </w:r>
          </w:p>
        </w:tc>
        <w:tc>
          <w:tcPr>
            <w:tcW w:w="1336" w:type="dxa"/>
          </w:tcPr>
          <w:p w14:paraId="76028C51" w14:textId="77777777" w:rsidR="00996BFD" w:rsidRPr="00996BFD" w:rsidRDefault="00996BFD" w:rsidP="005F4F73">
            <w:pPr>
              <w:jc w:val="center"/>
            </w:pPr>
            <w:r w:rsidRPr="00996BFD">
              <w:t>17235</w:t>
            </w:r>
          </w:p>
        </w:tc>
        <w:tc>
          <w:tcPr>
            <w:tcW w:w="1336" w:type="dxa"/>
          </w:tcPr>
          <w:p w14:paraId="5ACDF8CF" w14:textId="77777777" w:rsidR="00996BFD" w:rsidRPr="00996BFD" w:rsidRDefault="00996BFD" w:rsidP="005F4F73">
            <w:pPr>
              <w:jc w:val="center"/>
            </w:pPr>
            <w:r w:rsidRPr="00996BFD">
              <w:t>25992</w:t>
            </w:r>
          </w:p>
        </w:tc>
        <w:tc>
          <w:tcPr>
            <w:tcW w:w="1336" w:type="dxa"/>
          </w:tcPr>
          <w:p w14:paraId="2ACF00EE" w14:textId="77777777" w:rsidR="00996BFD" w:rsidRPr="00996BFD" w:rsidRDefault="00996BFD" w:rsidP="005F4F73">
            <w:pPr>
              <w:jc w:val="center"/>
            </w:pPr>
            <w:r w:rsidRPr="00996BFD">
              <w:t>34089</w:t>
            </w:r>
          </w:p>
        </w:tc>
        <w:tc>
          <w:tcPr>
            <w:tcW w:w="1336" w:type="dxa"/>
          </w:tcPr>
          <w:p w14:paraId="62637B3B" w14:textId="77777777" w:rsidR="00996BFD" w:rsidRPr="00996BFD" w:rsidRDefault="00996BFD" w:rsidP="005F4F73">
            <w:pPr>
              <w:jc w:val="center"/>
            </w:pPr>
            <w:r w:rsidRPr="00996BFD">
              <w:t>45332</w:t>
            </w:r>
          </w:p>
        </w:tc>
        <w:tc>
          <w:tcPr>
            <w:tcW w:w="1336" w:type="dxa"/>
          </w:tcPr>
          <w:p w14:paraId="1D7B7F4C" w14:textId="77777777" w:rsidR="00996BFD" w:rsidRPr="00996BFD" w:rsidRDefault="00996BFD" w:rsidP="005F4F73">
            <w:pPr>
              <w:jc w:val="center"/>
            </w:pPr>
            <w:r w:rsidRPr="00996BFD">
              <w:t>61133</w:t>
            </w:r>
          </w:p>
        </w:tc>
      </w:tr>
      <w:tr w:rsidR="00996BFD" w14:paraId="293A2A18" w14:textId="77777777" w:rsidTr="00996BFD">
        <w:tc>
          <w:tcPr>
            <w:tcW w:w="1526" w:type="dxa"/>
          </w:tcPr>
          <w:p w14:paraId="19E01092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ST18%</w:t>
            </w:r>
          </w:p>
        </w:tc>
        <w:tc>
          <w:tcPr>
            <w:tcW w:w="1144" w:type="dxa"/>
          </w:tcPr>
          <w:p w14:paraId="43E880EA" w14:textId="77777777" w:rsidR="00996BFD" w:rsidRPr="00996BFD" w:rsidRDefault="00622158" w:rsidP="00622158">
            <w:pPr>
              <w:jc w:val="center"/>
            </w:pPr>
            <w:r>
              <w:t>1776</w:t>
            </w:r>
          </w:p>
        </w:tc>
        <w:tc>
          <w:tcPr>
            <w:tcW w:w="1335" w:type="dxa"/>
          </w:tcPr>
          <w:p w14:paraId="49A65C9C" w14:textId="77777777" w:rsidR="00996BFD" w:rsidRPr="00996BFD" w:rsidRDefault="00996BFD" w:rsidP="00622158">
            <w:pPr>
              <w:jc w:val="center"/>
            </w:pPr>
            <w:r w:rsidRPr="00996BFD">
              <w:t>1881</w:t>
            </w:r>
          </w:p>
        </w:tc>
        <w:tc>
          <w:tcPr>
            <w:tcW w:w="1336" w:type="dxa"/>
          </w:tcPr>
          <w:p w14:paraId="0E3BB114" w14:textId="77777777" w:rsidR="00996BFD" w:rsidRPr="00996BFD" w:rsidRDefault="00996BFD" w:rsidP="00622158">
            <w:pPr>
              <w:jc w:val="center"/>
            </w:pPr>
            <w:r w:rsidRPr="00996BFD">
              <w:t>3102</w:t>
            </w:r>
          </w:p>
        </w:tc>
        <w:tc>
          <w:tcPr>
            <w:tcW w:w="1336" w:type="dxa"/>
          </w:tcPr>
          <w:p w14:paraId="23050F07" w14:textId="77777777" w:rsidR="00996BFD" w:rsidRPr="00996BFD" w:rsidRDefault="00996BFD" w:rsidP="00622158">
            <w:pPr>
              <w:jc w:val="center"/>
            </w:pPr>
            <w:r w:rsidRPr="00996BFD">
              <w:t>467</w:t>
            </w:r>
            <w:r w:rsidR="00622158">
              <w:t>9</w:t>
            </w:r>
          </w:p>
        </w:tc>
        <w:tc>
          <w:tcPr>
            <w:tcW w:w="1336" w:type="dxa"/>
          </w:tcPr>
          <w:p w14:paraId="141E5351" w14:textId="77777777" w:rsidR="00996BFD" w:rsidRPr="00996BFD" w:rsidRDefault="00996BFD" w:rsidP="00622158">
            <w:pPr>
              <w:jc w:val="center"/>
            </w:pPr>
            <w:r w:rsidRPr="00996BFD">
              <w:t>613</w:t>
            </w:r>
            <w:r w:rsidR="00622158">
              <w:t>7</w:t>
            </w:r>
          </w:p>
        </w:tc>
        <w:tc>
          <w:tcPr>
            <w:tcW w:w="1336" w:type="dxa"/>
          </w:tcPr>
          <w:p w14:paraId="6A6F00BF" w14:textId="77777777" w:rsidR="00996BFD" w:rsidRPr="00996BFD" w:rsidRDefault="00996BFD" w:rsidP="00622158">
            <w:pPr>
              <w:jc w:val="center"/>
            </w:pPr>
            <w:r w:rsidRPr="00996BFD">
              <w:t>81</w:t>
            </w:r>
            <w:r w:rsidR="00622158">
              <w:t>60</w:t>
            </w:r>
          </w:p>
        </w:tc>
        <w:tc>
          <w:tcPr>
            <w:tcW w:w="1336" w:type="dxa"/>
          </w:tcPr>
          <w:p w14:paraId="3F7C93AD" w14:textId="77777777" w:rsidR="00996BFD" w:rsidRPr="00996BFD" w:rsidRDefault="00996BFD" w:rsidP="00622158">
            <w:pPr>
              <w:jc w:val="center"/>
            </w:pPr>
            <w:r w:rsidRPr="00996BFD">
              <w:t>1100</w:t>
            </w:r>
            <w:r w:rsidR="00622158">
              <w:t>4</w:t>
            </w:r>
          </w:p>
        </w:tc>
      </w:tr>
      <w:tr w:rsidR="00996BFD" w14:paraId="587D3769" w14:textId="77777777" w:rsidTr="00996BFD">
        <w:tc>
          <w:tcPr>
            <w:tcW w:w="1526" w:type="dxa"/>
          </w:tcPr>
          <w:p w14:paraId="376D90D1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and Total</w:t>
            </w:r>
          </w:p>
        </w:tc>
        <w:tc>
          <w:tcPr>
            <w:tcW w:w="1144" w:type="dxa"/>
          </w:tcPr>
          <w:p w14:paraId="01598150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640</w:t>
            </w:r>
          </w:p>
        </w:tc>
        <w:tc>
          <w:tcPr>
            <w:tcW w:w="1335" w:type="dxa"/>
          </w:tcPr>
          <w:p w14:paraId="61C2964E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333</w:t>
            </w:r>
          </w:p>
        </w:tc>
        <w:tc>
          <w:tcPr>
            <w:tcW w:w="1336" w:type="dxa"/>
          </w:tcPr>
          <w:p w14:paraId="010D09AE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337</w:t>
            </w:r>
          </w:p>
        </w:tc>
        <w:tc>
          <w:tcPr>
            <w:tcW w:w="1336" w:type="dxa"/>
          </w:tcPr>
          <w:p w14:paraId="6C3900E5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0671</w:t>
            </w:r>
          </w:p>
        </w:tc>
        <w:tc>
          <w:tcPr>
            <w:tcW w:w="1336" w:type="dxa"/>
          </w:tcPr>
          <w:p w14:paraId="61E4433B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0226</w:t>
            </w:r>
          </w:p>
        </w:tc>
        <w:tc>
          <w:tcPr>
            <w:tcW w:w="1336" w:type="dxa"/>
          </w:tcPr>
          <w:p w14:paraId="0CF42559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3492</w:t>
            </w:r>
          </w:p>
        </w:tc>
        <w:tc>
          <w:tcPr>
            <w:tcW w:w="1336" w:type="dxa"/>
          </w:tcPr>
          <w:p w14:paraId="0D4984ED" w14:textId="77777777" w:rsidR="00996BFD" w:rsidRDefault="00996BFD" w:rsidP="005F4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213</w:t>
            </w:r>
            <w:r w:rsidR="00622158">
              <w:rPr>
                <w:b/>
                <w:bCs/>
              </w:rPr>
              <w:t>7</w:t>
            </w:r>
          </w:p>
        </w:tc>
      </w:tr>
    </w:tbl>
    <w:p w14:paraId="56C3A3A4" w14:textId="77777777" w:rsidR="00FD3C80" w:rsidRDefault="00FD3C80" w:rsidP="005F4F73">
      <w:pPr>
        <w:jc w:val="center"/>
        <w:rPr>
          <w:b/>
          <w:bCs/>
        </w:rPr>
      </w:pPr>
    </w:p>
    <w:p w14:paraId="2A69A505" w14:textId="77777777" w:rsidR="00572051" w:rsidRDefault="00572051" w:rsidP="005F4F73">
      <w:pPr>
        <w:jc w:val="center"/>
        <w:rPr>
          <w:b/>
          <w:bCs/>
        </w:rPr>
      </w:pPr>
    </w:p>
    <w:p w14:paraId="31EC6D82" w14:textId="77777777" w:rsidR="00572051" w:rsidRDefault="00572051" w:rsidP="005F4F73">
      <w:pPr>
        <w:jc w:val="center"/>
        <w:rPr>
          <w:b/>
          <w:bCs/>
        </w:rPr>
      </w:pPr>
    </w:p>
    <w:tbl>
      <w:tblPr>
        <w:tblW w:w="0" w:type="auto"/>
        <w:tblInd w:w="3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80"/>
      </w:tblGrid>
      <w:tr w:rsidR="00FD3C80" w14:paraId="55448B50" w14:textId="77777777" w:rsidTr="00FD3C80">
        <w:trPr>
          <w:trHeight w:val="390"/>
        </w:trPr>
        <w:tc>
          <w:tcPr>
            <w:tcW w:w="3480" w:type="dxa"/>
          </w:tcPr>
          <w:p w14:paraId="5631F303" w14:textId="77777777" w:rsidR="00FD3C80" w:rsidRDefault="00FD3C80" w:rsidP="00FD3C80">
            <w:pPr>
              <w:jc w:val="center"/>
              <w:rPr>
                <w:b/>
                <w:bCs/>
              </w:rPr>
            </w:pPr>
            <w:r w:rsidRPr="00F4011F">
              <w:rPr>
                <w:b/>
                <w:bCs/>
                <w:sz w:val="28"/>
                <w:szCs w:val="28"/>
              </w:rPr>
              <w:t>Salient Features of Policy</w:t>
            </w:r>
          </w:p>
        </w:tc>
      </w:tr>
    </w:tbl>
    <w:p w14:paraId="41A15201" w14:textId="77777777" w:rsidR="00F4011F" w:rsidRDefault="00F4011F" w:rsidP="00FD3C80">
      <w:pPr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F4011F" w14:paraId="700A88B9" w14:textId="77777777" w:rsidTr="00F4011F">
        <w:tc>
          <w:tcPr>
            <w:tcW w:w="2671" w:type="dxa"/>
          </w:tcPr>
          <w:p w14:paraId="64D3D750" w14:textId="77777777" w:rsidR="00F4011F" w:rsidRDefault="00F4011F" w:rsidP="005F4F7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Category </w:t>
            </w:r>
            <w:r w:rsidR="00F8670A">
              <w:rPr>
                <w:b/>
                <w:bCs/>
                <w:sz w:val="28"/>
                <w:szCs w:val="28"/>
              </w:rPr>
              <w:t>(</w:t>
            </w:r>
            <w:r w:rsidR="00F8670A">
              <w:rPr>
                <w:b/>
                <w:bCs/>
              </w:rPr>
              <w:t>Charges</w:t>
            </w:r>
            <w:r w:rsidR="00F8670A"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2671" w:type="dxa"/>
          </w:tcPr>
          <w:p w14:paraId="2DF807EF" w14:textId="77777777" w:rsidR="00F4011F" w:rsidRDefault="00F4011F" w:rsidP="005F4F7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roup A</w:t>
            </w:r>
          </w:p>
        </w:tc>
        <w:tc>
          <w:tcPr>
            <w:tcW w:w="2671" w:type="dxa"/>
          </w:tcPr>
          <w:p w14:paraId="1F551692" w14:textId="77777777" w:rsidR="00F4011F" w:rsidRDefault="00F4011F" w:rsidP="005F4F7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roup B</w:t>
            </w:r>
          </w:p>
        </w:tc>
        <w:tc>
          <w:tcPr>
            <w:tcW w:w="2672" w:type="dxa"/>
          </w:tcPr>
          <w:p w14:paraId="1E4FA21A" w14:textId="77777777" w:rsidR="00F4011F" w:rsidRDefault="00F4011F" w:rsidP="005F4F7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roup C</w:t>
            </w:r>
          </w:p>
        </w:tc>
      </w:tr>
      <w:tr w:rsidR="00F4011F" w14:paraId="1B600778" w14:textId="77777777" w:rsidTr="00F4011F">
        <w:tc>
          <w:tcPr>
            <w:tcW w:w="2671" w:type="dxa"/>
          </w:tcPr>
          <w:p w14:paraId="5F2C13C5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 xml:space="preserve">Room Rent </w:t>
            </w:r>
          </w:p>
        </w:tc>
        <w:tc>
          <w:tcPr>
            <w:tcW w:w="2671" w:type="dxa"/>
          </w:tcPr>
          <w:p w14:paraId="38FF626E" w14:textId="06C17129" w:rsidR="00F4011F" w:rsidRPr="00F4011F" w:rsidRDefault="00CE1CD6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  <w:r w:rsidR="00F4011F" w:rsidRPr="00F4011F">
              <w:rPr>
                <w:b/>
                <w:bCs/>
                <w:sz w:val="24"/>
                <w:szCs w:val="24"/>
              </w:rPr>
              <w:t>,000</w:t>
            </w:r>
          </w:p>
        </w:tc>
        <w:tc>
          <w:tcPr>
            <w:tcW w:w="2671" w:type="dxa"/>
          </w:tcPr>
          <w:p w14:paraId="386FE516" w14:textId="2897931A" w:rsidR="00F4011F" w:rsidRPr="00F4011F" w:rsidRDefault="00CE1CD6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  <w:r w:rsidR="00F4011F" w:rsidRPr="00F4011F">
              <w:rPr>
                <w:b/>
                <w:bCs/>
                <w:sz w:val="24"/>
                <w:szCs w:val="24"/>
              </w:rPr>
              <w:t>,000</w:t>
            </w:r>
          </w:p>
        </w:tc>
        <w:tc>
          <w:tcPr>
            <w:tcW w:w="2672" w:type="dxa"/>
          </w:tcPr>
          <w:p w14:paraId="37B44FA4" w14:textId="5D5EAF3A" w:rsidR="00F4011F" w:rsidRPr="00F4011F" w:rsidRDefault="00CE1CD6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  <w:r w:rsidR="00F4011F" w:rsidRPr="00F4011F">
              <w:rPr>
                <w:b/>
                <w:bCs/>
                <w:sz w:val="24"/>
                <w:szCs w:val="24"/>
              </w:rPr>
              <w:t>,500</w:t>
            </w:r>
          </w:p>
        </w:tc>
      </w:tr>
      <w:tr w:rsidR="00F4011F" w14:paraId="53DD8438" w14:textId="77777777" w:rsidTr="00F4011F">
        <w:tc>
          <w:tcPr>
            <w:tcW w:w="2671" w:type="dxa"/>
          </w:tcPr>
          <w:p w14:paraId="4E0B459C" w14:textId="282E038C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 xml:space="preserve">ICU </w:t>
            </w:r>
          </w:p>
        </w:tc>
        <w:tc>
          <w:tcPr>
            <w:tcW w:w="2671" w:type="dxa"/>
          </w:tcPr>
          <w:p w14:paraId="217A424C" w14:textId="0F73CDD0" w:rsidR="00F4011F" w:rsidRPr="00F4011F" w:rsidRDefault="00CE1CD6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  <w:r w:rsidR="00F4011F" w:rsidRPr="00F4011F">
              <w:rPr>
                <w:b/>
                <w:bCs/>
                <w:sz w:val="24"/>
                <w:szCs w:val="24"/>
              </w:rPr>
              <w:t>,000</w:t>
            </w:r>
          </w:p>
        </w:tc>
        <w:tc>
          <w:tcPr>
            <w:tcW w:w="2671" w:type="dxa"/>
          </w:tcPr>
          <w:p w14:paraId="6A4E222B" w14:textId="06E1E275" w:rsidR="00F4011F" w:rsidRPr="00F4011F" w:rsidRDefault="00CE1CD6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  <w:r w:rsidR="00F4011F" w:rsidRPr="00F4011F">
              <w:rPr>
                <w:b/>
                <w:bCs/>
                <w:sz w:val="24"/>
                <w:szCs w:val="24"/>
              </w:rPr>
              <w:t>,000</w:t>
            </w:r>
          </w:p>
        </w:tc>
        <w:tc>
          <w:tcPr>
            <w:tcW w:w="2672" w:type="dxa"/>
          </w:tcPr>
          <w:p w14:paraId="5281AD2D" w14:textId="421DD37E" w:rsidR="00F4011F" w:rsidRPr="00F4011F" w:rsidRDefault="00CE1CD6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  <w:r w:rsidR="00F4011F" w:rsidRPr="00F4011F">
              <w:rPr>
                <w:b/>
                <w:bCs/>
                <w:sz w:val="24"/>
                <w:szCs w:val="24"/>
              </w:rPr>
              <w:t>,000</w:t>
            </w:r>
          </w:p>
        </w:tc>
      </w:tr>
      <w:tr w:rsidR="00F4011F" w14:paraId="02DCAA72" w14:textId="77777777" w:rsidTr="00F4011F">
        <w:tc>
          <w:tcPr>
            <w:tcW w:w="2671" w:type="dxa"/>
          </w:tcPr>
          <w:p w14:paraId="74262F42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 xml:space="preserve">Cataract </w:t>
            </w:r>
            <w:r>
              <w:rPr>
                <w:b/>
                <w:bCs/>
                <w:sz w:val="24"/>
                <w:szCs w:val="24"/>
              </w:rPr>
              <w:t>Surgery</w:t>
            </w:r>
          </w:p>
        </w:tc>
        <w:tc>
          <w:tcPr>
            <w:tcW w:w="2671" w:type="dxa"/>
          </w:tcPr>
          <w:p w14:paraId="77EFEBC9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>24,000</w:t>
            </w:r>
          </w:p>
        </w:tc>
        <w:tc>
          <w:tcPr>
            <w:tcW w:w="2671" w:type="dxa"/>
          </w:tcPr>
          <w:p w14:paraId="4A35851D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>24,000</w:t>
            </w:r>
          </w:p>
        </w:tc>
        <w:tc>
          <w:tcPr>
            <w:tcW w:w="2672" w:type="dxa"/>
          </w:tcPr>
          <w:p w14:paraId="0240968F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>24,000</w:t>
            </w:r>
          </w:p>
        </w:tc>
      </w:tr>
      <w:tr w:rsidR="00F4011F" w14:paraId="1C20398C" w14:textId="77777777" w:rsidTr="00F4011F">
        <w:tc>
          <w:tcPr>
            <w:tcW w:w="2671" w:type="dxa"/>
          </w:tcPr>
          <w:p w14:paraId="66837742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ormal Delivery </w:t>
            </w:r>
          </w:p>
        </w:tc>
        <w:tc>
          <w:tcPr>
            <w:tcW w:w="2671" w:type="dxa"/>
          </w:tcPr>
          <w:p w14:paraId="5C831761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>50,000</w:t>
            </w:r>
          </w:p>
        </w:tc>
        <w:tc>
          <w:tcPr>
            <w:tcW w:w="2671" w:type="dxa"/>
          </w:tcPr>
          <w:p w14:paraId="2C24D8D4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>50,000</w:t>
            </w:r>
          </w:p>
        </w:tc>
        <w:tc>
          <w:tcPr>
            <w:tcW w:w="2672" w:type="dxa"/>
          </w:tcPr>
          <w:p w14:paraId="1C9F08C5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>50,000</w:t>
            </w:r>
          </w:p>
        </w:tc>
      </w:tr>
      <w:tr w:rsidR="00F4011F" w14:paraId="3A7816BF" w14:textId="77777777" w:rsidTr="00F4011F">
        <w:tc>
          <w:tcPr>
            <w:tcW w:w="2671" w:type="dxa"/>
          </w:tcPr>
          <w:p w14:paraId="1B4C6A62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Cesarean Delivery </w:t>
            </w:r>
          </w:p>
        </w:tc>
        <w:tc>
          <w:tcPr>
            <w:tcW w:w="2671" w:type="dxa"/>
          </w:tcPr>
          <w:p w14:paraId="5D99DFC2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>1,00,000</w:t>
            </w:r>
          </w:p>
        </w:tc>
        <w:tc>
          <w:tcPr>
            <w:tcW w:w="2671" w:type="dxa"/>
          </w:tcPr>
          <w:p w14:paraId="7329EB1E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>1,00,000</w:t>
            </w:r>
          </w:p>
        </w:tc>
        <w:tc>
          <w:tcPr>
            <w:tcW w:w="2672" w:type="dxa"/>
          </w:tcPr>
          <w:p w14:paraId="2A2DCF57" w14:textId="77777777" w:rsidR="00F4011F" w:rsidRPr="00F4011F" w:rsidRDefault="00F4011F" w:rsidP="005F4F73">
            <w:pPr>
              <w:jc w:val="center"/>
              <w:rPr>
                <w:b/>
                <w:bCs/>
                <w:sz w:val="24"/>
                <w:szCs w:val="24"/>
              </w:rPr>
            </w:pPr>
            <w:r w:rsidRPr="00F4011F">
              <w:rPr>
                <w:b/>
                <w:bCs/>
                <w:sz w:val="24"/>
                <w:szCs w:val="24"/>
              </w:rPr>
              <w:t>1,00,000</w:t>
            </w:r>
          </w:p>
        </w:tc>
      </w:tr>
    </w:tbl>
    <w:p w14:paraId="2C0D6492" w14:textId="77777777" w:rsidR="00F4011F" w:rsidRPr="00F4011F" w:rsidRDefault="00F4011F" w:rsidP="005F4F73">
      <w:pPr>
        <w:jc w:val="center"/>
        <w:rPr>
          <w:b/>
          <w:bCs/>
          <w:sz w:val="28"/>
          <w:szCs w:val="28"/>
        </w:rPr>
      </w:pPr>
    </w:p>
    <w:p w14:paraId="18D7FDF2" w14:textId="77777777" w:rsidR="00F4011F" w:rsidRPr="00FD3C80" w:rsidRDefault="00FD3C80" w:rsidP="000C353E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b/>
          <w:bCs/>
        </w:rPr>
      </w:pPr>
      <w:r>
        <w:rPr>
          <w:b/>
          <w:bCs/>
        </w:rPr>
        <w:t>Biomedical waste</w:t>
      </w:r>
      <w:r w:rsidR="00F4011F" w:rsidRPr="00FD3C80">
        <w:rPr>
          <w:b/>
          <w:bCs/>
        </w:rPr>
        <w:t xml:space="preserve"> /</w:t>
      </w:r>
      <w:r>
        <w:rPr>
          <w:b/>
          <w:bCs/>
        </w:rPr>
        <w:t xml:space="preserve"> Generator </w:t>
      </w:r>
      <w:r w:rsidR="00F4011F" w:rsidRPr="00FD3C80">
        <w:rPr>
          <w:b/>
          <w:bCs/>
        </w:rPr>
        <w:t>/</w:t>
      </w:r>
      <w:r>
        <w:rPr>
          <w:b/>
          <w:bCs/>
        </w:rPr>
        <w:t xml:space="preserve"> </w:t>
      </w:r>
      <w:r w:rsidR="00F8670A">
        <w:rPr>
          <w:b/>
          <w:bCs/>
        </w:rPr>
        <w:t>Consolidated</w:t>
      </w:r>
      <w:r w:rsidR="00F4011F" w:rsidRPr="00FD3C80">
        <w:rPr>
          <w:b/>
          <w:bCs/>
        </w:rPr>
        <w:t xml:space="preserve"> medical </w:t>
      </w:r>
      <w:r w:rsidR="00F8670A">
        <w:rPr>
          <w:b/>
          <w:bCs/>
        </w:rPr>
        <w:t xml:space="preserve">service </w:t>
      </w:r>
      <w:r w:rsidR="00F4011F" w:rsidRPr="00FD3C80">
        <w:rPr>
          <w:b/>
          <w:bCs/>
        </w:rPr>
        <w:t xml:space="preserve">charges </w:t>
      </w:r>
      <w:r w:rsidRPr="00FD3C80">
        <w:rPr>
          <w:b/>
          <w:bCs/>
        </w:rPr>
        <w:t xml:space="preserve">etc. </w:t>
      </w:r>
      <w:r w:rsidR="00F8670A">
        <w:rPr>
          <w:b/>
          <w:bCs/>
        </w:rPr>
        <w:t xml:space="preserve">are to be </w:t>
      </w:r>
      <w:r w:rsidRPr="00FD3C80">
        <w:rPr>
          <w:b/>
          <w:bCs/>
        </w:rPr>
        <w:t>borne</w:t>
      </w:r>
      <w:r w:rsidR="00F8670A">
        <w:rPr>
          <w:b/>
          <w:bCs/>
        </w:rPr>
        <w:t xml:space="preserve"> by the beneficiary</w:t>
      </w:r>
      <w:r w:rsidRPr="00FD3C80">
        <w:rPr>
          <w:b/>
          <w:bCs/>
        </w:rPr>
        <w:t xml:space="preserve">. </w:t>
      </w:r>
    </w:p>
    <w:p w14:paraId="3135FCA4" w14:textId="77777777" w:rsidR="00FD3C80" w:rsidRDefault="00FD3C80" w:rsidP="000C353E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b/>
          <w:bCs/>
        </w:rPr>
      </w:pPr>
      <w:r w:rsidRPr="00FD3C80">
        <w:rPr>
          <w:b/>
          <w:bCs/>
        </w:rPr>
        <w:t xml:space="preserve">Beneficiaries are advised to visit </w:t>
      </w:r>
      <w:hyperlink r:id="rId9" w:history="1">
        <w:r w:rsidRPr="00FD3C80">
          <w:rPr>
            <w:rStyle w:val="Hyperlink"/>
            <w:sz w:val="22"/>
            <w:szCs w:val="22"/>
          </w:rPr>
          <w:t>https://www.iitk.ac.in/hc/</w:t>
        </w:r>
      </w:hyperlink>
      <w:r w:rsidRPr="00FD3C80">
        <w:rPr>
          <w:b/>
          <w:bCs/>
        </w:rPr>
        <w:t xml:space="preserve"> for further full information on the policy.</w:t>
      </w:r>
    </w:p>
    <w:p w14:paraId="7F29DD3E" w14:textId="5181BA8F" w:rsidR="00F8670A" w:rsidRDefault="00F8670A" w:rsidP="000C353E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b/>
          <w:bCs/>
        </w:rPr>
      </w:pPr>
      <w:r>
        <w:rPr>
          <w:b/>
          <w:bCs/>
        </w:rPr>
        <w:t xml:space="preserve">Policy will be valid </w:t>
      </w:r>
      <w:r w:rsidR="00D34B3E">
        <w:rPr>
          <w:b/>
          <w:bCs/>
        </w:rPr>
        <w:t xml:space="preserve">till </w:t>
      </w:r>
      <w:r w:rsidR="00016549">
        <w:rPr>
          <w:b/>
          <w:bCs/>
        </w:rPr>
        <w:t>16.05.202</w:t>
      </w:r>
      <w:r w:rsidR="00CE1CD6">
        <w:rPr>
          <w:b/>
          <w:bCs/>
        </w:rPr>
        <w:t>4</w:t>
      </w:r>
      <w:r>
        <w:rPr>
          <w:b/>
          <w:bCs/>
        </w:rPr>
        <w:t>.</w:t>
      </w:r>
    </w:p>
    <w:p w14:paraId="0419802C" w14:textId="3FF91465" w:rsidR="00610E9F" w:rsidRDefault="00610E9F" w:rsidP="000C353E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b/>
          <w:bCs/>
        </w:rPr>
      </w:pPr>
      <w:r w:rsidRPr="00216533">
        <w:rPr>
          <w:b/>
          <w:bCs/>
        </w:rPr>
        <w:t xml:space="preserve">Family </w:t>
      </w:r>
      <w:proofErr w:type="gramStart"/>
      <w:r w:rsidRPr="00216533">
        <w:rPr>
          <w:b/>
          <w:bCs/>
        </w:rPr>
        <w:t>consist</w:t>
      </w:r>
      <w:proofErr w:type="gramEnd"/>
      <w:r w:rsidRPr="00216533">
        <w:rPr>
          <w:b/>
          <w:bCs/>
        </w:rPr>
        <w:t xml:space="preserve"> of</w:t>
      </w:r>
      <w:r w:rsidR="00216533">
        <w:rPr>
          <w:b/>
          <w:bCs/>
        </w:rPr>
        <w:t>:</w:t>
      </w:r>
    </w:p>
    <w:p w14:paraId="6156DA25" w14:textId="2A128F24" w:rsidR="00216533" w:rsidRDefault="000C353E" w:rsidP="000C353E">
      <w:pPr>
        <w:pStyle w:val="ListParagraph"/>
        <w:spacing w:before="120" w:after="120"/>
        <w:contextualSpacing w:val="0"/>
        <w:jc w:val="both"/>
        <w:rPr>
          <w:b/>
          <w:bCs/>
        </w:rPr>
      </w:pPr>
      <w:r>
        <w:rPr>
          <w:b/>
          <w:bCs/>
        </w:rPr>
        <w:t xml:space="preserve">For </w:t>
      </w:r>
      <w:r w:rsidR="00216533" w:rsidRPr="00216533">
        <w:rPr>
          <w:b/>
          <w:bCs/>
        </w:rPr>
        <w:t>Male Employee</w:t>
      </w:r>
      <w:r w:rsidR="00216533">
        <w:rPr>
          <w:b/>
          <w:bCs/>
        </w:rPr>
        <w:t xml:space="preserve">   </w:t>
      </w:r>
      <w:proofErr w:type="gramStart"/>
      <w:r w:rsidR="00216533">
        <w:rPr>
          <w:b/>
          <w:bCs/>
        </w:rPr>
        <w:t xml:space="preserve"> </w:t>
      </w:r>
      <w:r w:rsidR="00216533" w:rsidRPr="00216533">
        <w:rPr>
          <w:b/>
          <w:bCs/>
        </w:rPr>
        <w:t xml:space="preserve"> :</w:t>
      </w:r>
      <w:proofErr w:type="gramEnd"/>
      <w:r w:rsidR="00216533" w:rsidRPr="00216533">
        <w:rPr>
          <w:b/>
          <w:bCs/>
        </w:rPr>
        <w:t xml:space="preserve"> Self + Spouse +02 Children (dependents) + parents </w:t>
      </w:r>
    </w:p>
    <w:p w14:paraId="5BFBA631" w14:textId="24CCEA13" w:rsidR="00216533" w:rsidRDefault="000C353E" w:rsidP="000C353E">
      <w:pPr>
        <w:pStyle w:val="ListParagraph"/>
        <w:spacing w:before="120" w:after="120"/>
        <w:contextualSpacing w:val="0"/>
        <w:jc w:val="both"/>
        <w:rPr>
          <w:b/>
          <w:bCs/>
        </w:rPr>
      </w:pPr>
      <w:r>
        <w:rPr>
          <w:b/>
          <w:bCs/>
        </w:rPr>
        <w:t xml:space="preserve">For </w:t>
      </w:r>
      <w:r w:rsidR="00216533">
        <w:rPr>
          <w:b/>
          <w:bCs/>
        </w:rPr>
        <w:t xml:space="preserve">Female </w:t>
      </w:r>
      <w:proofErr w:type="gramStart"/>
      <w:r w:rsidR="008C68D8">
        <w:rPr>
          <w:b/>
          <w:bCs/>
        </w:rPr>
        <w:t>Employee</w:t>
      </w:r>
      <w:r w:rsidR="00216533">
        <w:rPr>
          <w:b/>
          <w:bCs/>
        </w:rPr>
        <w:t xml:space="preserve"> :</w:t>
      </w:r>
      <w:proofErr w:type="gramEnd"/>
      <w:r w:rsidR="008C68D8">
        <w:rPr>
          <w:b/>
          <w:bCs/>
        </w:rPr>
        <w:t xml:space="preserve"> </w:t>
      </w:r>
      <w:r w:rsidR="00216533">
        <w:rPr>
          <w:b/>
          <w:bCs/>
        </w:rPr>
        <w:t>Self + Spouse +02 Children (dependents) + either parents or parent-in-</w:t>
      </w:r>
      <w:r w:rsidR="00216533">
        <w:rPr>
          <w:b/>
          <w:bCs/>
        </w:rPr>
        <w:tab/>
      </w:r>
      <w:r w:rsidR="00216533">
        <w:rPr>
          <w:b/>
          <w:bCs/>
        </w:rPr>
        <w:tab/>
        <w:t xml:space="preserve">                 laws (dependents)</w:t>
      </w:r>
    </w:p>
    <w:p w14:paraId="60237D17" w14:textId="2A730AD5" w:rsidR="00216533" w:rsidRPr="00216533" w:rsidRDefault="00216533" w:rsidP="000C353E">
      <w:pPr>
        <w:pStyle w:val="ListParagraph"/>
        <w:numPr>
          <w:ilvl w:val="0"/>
          <w:numId w:val="3"/>
        </w:numPr>
        <w:spacing w:before="120" w:after="120"/>
        <w:contextualSpacing w:val="0"/>
        <w:jc w:val="both"/>
        <w:rPr>
          <w:b/>
          <w:bCs/>
        </w:rPr>
      </w:pPr>
      <w:r>
        <w:rPr>
          <w:b/>
          <w:bCs/>
        </w:rPr>
        <w:t>Please mail this completed form with proof of payment to</w:t>
      </w:r>
      <w:r w:rsidR="008C68D8">
        <w:rPr>
          <w:b/>
          <w:bCs/>
        </w:rPr>
        <w:t>:</w:t>
      </w:r>
      <w:r>
        <w:rPr>
          <w:b/>
          <w:bCs/>
        </w:rPr>
        <w:t xml:space="preserve"> </w:t>
      </w:r>
      <w:r w:rsidR="00CE1CD6">
        <w:rPr>
          <w:b/>
          <w:bCs/>
        </w:rPr>
        <w:t>elcell</w:t>
      </w:r>
      <w:r>
        <w:rPr>
          <w:b/>
          <w:bCs/>
        </w:rPr>
        <w:t>@iitk.ac.in.</w:t>
      </w:r>
    </w:p>
    <w:p w14:paraId="4C82CCA6" w14:textId="77777777" w:rsidR="00216533" w:rsidRPr="00FD3C80" w:rsidRDefault="00216533" w:rsidP="00216533">
      <w:pPr>
        <w:pStyle w:val="ListParagraph"/>
        <w:rPr>
          <w:b/>
          <w:bCs/>
        </w:rPr>
      </w:pPr>
    </w:p>
    <w:p w14:paraId="50F1C85B" w14:textId="77777777" w:rsidR="00216533" w:rsidRPr="00216533" w:rsidRDefault="00216533" w:rsidP="00216533">
      <w:pPr>
        <w:pStyle w:val="ListParagraph"/>
        <w:rPr>
          <w:b/>
          <w:bCs/>
        </w:rPr>
      </w:pPr>
    </w:p>
    <w:sectPr w:rsidR="00216533" w:rsidRPr="00216533" w:rsidSect="00EB44FB">
      <w:footerReference w:type="default" r:id="rId10"/>
      <w:type w:val="continuous"/>
      <w:pgSz w:w="11909" w:h="16834" w:code="9"/>
      <w:pgMar w:top="284" w:right="720" w:bottom="0" w:left="720" w:header="720" w:footer="2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41C50" w14:textId="77777777" w:rsidR="00EF2692" w:rsidRDefault="00EF2692" w:rsidP="004C163C">
      <w:r>
        <w:separator/>
      </w:r>
    </w:p>
  </w:endnote>
  <w:endnote w:type="continuationSeparator" w:id="0">
    <w:p w14:paraId="402A8E1E" w14:textId="77777777" w:rsidR="00EF2692" w:rsidRDefault="00EF2692" w:rsidP="004C16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3960" w14:textId="77777777" w:rsidR="00E76D78" w:rsidRDefault="00EF1BAE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</w:p>
  <w:p w14:paraId="5489D0F8" w14:textId="77777777" w:rsidR="00E76D78" w:rsidRDefault="00EF1B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E0FE6" w14:textId="77777777" w:rsidR="00EF2692" w:rsidRDefault="00EF2692" w:rsidP="004C163C">
      <w:r>
        <w:separator/>
      </w:r>
    </w:p>
  </w:footnote>
  <w:footnote w:type="continuationSeparator" w:id="0">
    <w:p w14:paraId="47705B5C" w14:textId="77777777" w:rsidR="00EF2692" w:rsidRDefault="00EF2692" w:rsidP="004C16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65CA"/>
    <w:multiLevelType w:val="hybridMultilevel"/>
    <w:tmpl w:val="E1565A14"/>
    <w:lvl w:ilvl="0" w:tplc="DE7E38C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517C53"/>
    <w:multiLevelType w:val="hybridMultilevel"/>
    <w:tmpl w:val="D7B0F226"/>
    <w:lvl w:ilvl="0" w:tplc="3ECC6562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415B7EE1"/>
    <w:multiLevelType w:val="hybridMultilevel"/>
    <w:tmpl w:val="2CD8AF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25347C"/>
    <w:multiLevelType w:val="hybridMultilevel"/>
    <w:tmpl w:val="853CE75E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E990E3E"/>
    <w:multiLevelType w:val="hybridMultilevel"/>
    <w:tmpl w:val="FB1AB8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4585601">
    <w:abstractNumId w:val="0"/>
  </w:num>
  <w:num w:numId="2" w16cid:durableId="481510902">
    <w:abstractNumId w:val="1"/>
  </w:num>
  <w:num w:numId="3" w16cid:durableId="2009600221">
    <w:abstractNumId w:val="2"/>
  </w:num>
  <w:num w:numId="4" w16cid:durableId="504588436">
    <w:abstractNumId w:val="4"/>
  </w:num>
  <w:num w:numId="5" w16cid:durableId="2273084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299"/>
  <w:displayHorizont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Tc3MTW2NLA0MzJR0lEKTi0uzszPAykwrAUA6dSuQCwAAAA="/>
  </w:docVars>
  <w:rsids>
    <w:rsidRoot w:val="005E64F2"/>
    <w:rsid w:val="00001F55"/>
    <w:rsid w:val="0001183F"/>
    <w:rsid w:val="00016549"/>
    <w:rsid w:val="00023A7C"/>
    <w:rsid w:val="00030806"/>
    <w:rsid w:val="000425A9"/>
    <w:rsid w:val="000A2000"/>
    <w:rsid w:val="000C353E"/>
    <w:rsid w:val="00150C0B"/>
    <w:rsid w:val="00163217"/>
    <w:rsid w:val="001A28F1"/>
    <w:rsid w:val="001C48CE"/>
    <w:rsid w:val="00216533"/>
    <w:rsid w:val="00291A9F"/>
    <w:rsid w:val="002A3C14"/>
    <w:rsid w:val="002A6648"/>
    <w:rsid w:val="002E0918"/>
    <w:rsid w:val="00320981"/>
    <w:rsid w:val="00321E38"/>
    <w:rsid w:val="00357C9C"/>
    <w:rsid w:val="00381CF2"/>
    <w:rsid w:val="003A6407"/>
    <w:rsid w:val="004139FA"/>
    <w:rsid w:val="00454613"/>
    <w:rsid w:val="00460EB7"/>
    <w:rsid w:val="00476997"/>
    <w:rsid w:val="00484AB1"/>
    <w:rsid w:val="004C163C"/>
    <w:rsid w:val="00544976"/>
    <w:rsid w:val="00572051"/>
    <w:rsid w:val="005A5FC8"/>
    <w:rsid w:val="005C1279"/>
    <w:rsid w:val="005E30F7"/>
    <w:rsid w:val="005E64F2"/>
    <w:rsid w:val="005F4A69"/>
    <w:rsid w:val="005F4F73"/>
    <w:rsid w:val="00610E9F"/>
    <w:rsid w:val="00622158"/>
    <w:rsid w:val="006324CB"/>
    <w:rsid w:val="00641BA1"/>
    <w:rsid w:val="00660F7B"/>
    <w:rsid w:val="006A798A"/>
    <w:rsid w:val="006B7EE7"/>
    <w:rsid w:val="00701BA0"/>
    <w:rsid w:val="00741574"/>
    <w:rsid w:val="00765C24"/>
    <w:rsid w:val="00776020"/>
    <w:rsid w:val="00792B73"/>
    <w:rsid w:val="007A3417"/>
    <w:rsid w:val="007C5642"/>
    <w:rsid w:val="007C60EF"/>
    <w:rsid w:val="008215CA"/>
    <w:rsid w:val="00851A24"/>
    <w:rsid w:val="00892E47"/>
    <w:rsid w:val="008C339A"/>
    <w:rsid w:val="008C68D8"/>
    <w:rsid w:val="00915777"/>
    <w:rsid w:val="00961C39"/>
    <w:rsid w:val="0098599B"/>
    <w:rsid w:val="00990CC1"/>
    <w:rsid w:val="00996BFD"/>
    <w:rsid w:val="009C053D"/>
    <w:rsid w:val="00A15F60"/>
    <w:rsid w:val="00A25AAF"/>
    <w:rsid w:val="00A413EF"/>
    <w:rsid w:val="00A46AD2"/>
    <w:rsid w:val="00A54EFC"/>
    <w:rsid w:val="00A61E2F"/>
    <w:rsid w:val="00A6245E"/>
    <w:rsid w:val="00A631D2"/>
    <w:rsid w:val="00A65EB4"/>
    <w:rsid w:val="00AD3D44"/>
    <w:rsid w:val="00AF4478"/>
    <w:rsid w:val="00AF76B2"/>
    <w:rsid w:val="00BF2B66"/>
    <w:rsid w:val="00BF62C3"/>
    <w:rsid w:val="00C16876"/>
    <w:rsid w:val="00C97EDF"/>
    <w:rsid w:val="00CE1CD6"/>
    <w:rsid w:val="00CE40DA"/>
    <w:rsid w:val="00D34B3E"/>
    <w:rsid w:val="00D753A3"/>
    <w:rsid w:val="00D8370B"/>
    <w:rsid w:val="00DD76D1"/>
    <w:rsid w:val="00E15179"/>
    <w:rsid w:val="00E53DB5"/>
    <w:rsid w:val="00EA0E38"/>
    <w:rsid w:val="00EB44FB"/>
    <w:rsid w:val="00EE2A32"/>
    <w:rsid w:val="00EF1BAE"/>
    <w:rsid w:val="00EF2692"/>
    <w:rsid w:val="00F4011F"/>
    <w:rsid w:val="00F61B2F"/>
    <w:rsid w:val="00F8670A"/>
    <w:rsid w:val="00FC2827"/>
    <w:rsid w:val="00FD3C80"/>
    <w:rsid w:val="00FE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F03A1DA"/>
  <w15:docId w15:val="{165398FF-A78D-42AB-BF99-71F17BF1E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E64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64F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163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24kjd">
    <w:name w:val="e24kjd"/>
    <w:basedOn w:val="DefaultParagraphFont"/>
    <w:rsid w:val="00454613"/>
  </w:style>
  <w:style w:type="paragraph" w:styleId="ListParagraph">
    <w:name w:val="List Paragraph"/>
    <w:basedOn w:val="Normal"/>
    <w:uiPriority w:val="34"/>
    <w:qFormat/>
    <w:rsid w:val="005F4F7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3C8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A3C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A3C1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linesbi.com/sbicollect/icollecthome.htm?corpID=314456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iitk.ac.in/h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56</Words>
  <Characters>317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an kumar</dc:creator>
  <cp:lastModifiedBy>SHIVAM</cp:lastModifiedBy>
  <cp:revision>8</cp:revision>
  <cp:lastPrinted>2023-07-20T05:45:00Z</cp:lastPrinted>
  <dcterms:created xsi:type="dcterms:W3CDTF">2020-04-28T11:39:00Z</dcterms:created>
  <dcterms:modified xsi:type="dcterms:W3CDTF">2023-07-20T05:45:00Z</dcterms:modified>
</cp:coreProperties>
</file>